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43F67DE" w14:textId="7FEB7E4C" w:rsidR="002872E2" w:rsidRDefault="00EE58AF">
      <w:r w:rsidRPr="00EE58AF">
        <w:rPr>
          <w:b/>
          <w:bCs/>
        </w:rPr>
        <w:t>Problem Name</w:t>
      </w:r>
      <w:r>
        <w:rPr>
          <w:b/>
          <w:bCs/>
        </w:rPr>
        <w:t xml:space="preserve">: </w:t>
      </w:r>
      <w:r w:rsidR="00865E7A" w:rsidRPr="00EB01D6">
        <w:t xml:space="preserve">Linked list </w:t>
      </w:r>
      <w:r w:rsidR="00EB01D6" w:rsidRPr="00EB01D6">
        <w:t>Cycles</w:t>
      </w:r>
    </w:p>
    <w:p w14:paraId="15286F24" w14:textId="1ABB1FDD" w:rsidR="00EE58AF" w:rsidRPr="00EE58AF" w:rsidRDefault="00EE58AF" w:rsidP="00EE58AF">
      <w:r w:rsidRPr="00EE58AF">
        <w:rPr>
          <w:b/>
          <w:bCs/>
        </w:rPr>
        <w:t xml:space="preserve">Topics: </w:t>
      </w:r>
      <w:r w:rsidR="00EB01D6">
        <w:t>Hash Table, Linked list, Two Pointers</w:t>
      </w:r>
    </w:p>
    <w:p w14:paraId="4B3C851B" w14:textId="131056FD" w:rsidR="00EE58AF" w:rsidRPr="00BD6EB7" w:rsidRDefault="00EE58AF" w:rsidP="00EB01D6">
      <w:r w:rsidRPr="00EE58AF">
        <w:rPr>
          <w:b/>
          <w:bCs/>
        </w:rPr>
        <w:t xml:space="preserve">Companies: </w:t>
      </w:r>
      <w:r w:rsidR="00EB01D6">
        <w:t>Amazon, Microsoft, Visa, Nvidia, Apple, Facebook, Google, Goldman Sachs, Oracle</w:t>
      </w:r>
    </w:p>
    <w:p w14:paraId="6BCB2C28" w14:textId="468E8D89" w:rsidR="00EE58AF" w:rsidRPr="00EE58AF" w:rsidRDefault="00EE58AF" w:rsidP="00EE58AF">
      <w:pPr>
        <w:rPr>
          <w:b/>
          <w:bCs/>
        </w:rPr>
      </w:pPr>
      <w:r w:rsidRPr="00EE58AF">
        <w:rPr>
          <w:b/>
          <w:bCs/>
        </w:rPr>
        <w:t xml:space="preserve">Level: </w:t>
      </w:r>
      <w:r w:rsidR="00EB01D6">
        <w:t>Easy</w:t>
      </w:r>
    </w:p>
    <w:p w14:paraId="1FC8959A" w14:textId="35131AAB" w:rsidR="00EE58AF" w:rsidRDefault="00EE58AF" w:rsidP="00EE58AF">
      <w:pPr>
        <w:rPr>
          <w:b/>
          <w:bCs/>
        </w:rPr>
      </w:pPr>
      <w:r w:rsidRPr="00EE58AF">
        <w:rPr>
          <w:b/>
          <w:bCs/>
        </w:rPr>
        <w:t xml:space="preserve">Language: </w:t>
      </w:r>
      <w:r w:rsidRPr="00621849">
        <w:t>C++</w:t>
      </w:r>
    </w:p>
    <w:p w14:paraId="6ECF0D6B" w14:textId="490C20C4" w:rsidR="00EB01D6" w:rsidRPr="00EB01D6" w:rsidRDefault="00EE58AF" w:rsidP="00EB01D6">
      <w:pPr>
        <w:pStyle w:val="NormalWeb"/>
        <w:shd w:val="clear" w:color="auto" w:fill="FFFFFF"/>
        <w:spacing w:before="0" w:beforeAutospacing="0" w:after="240" w:afterAutospacing="0"/>
        <w:rPr>
          <w:rFonts w:ascii="Arial" w:hAnsi="Arial" w:cs="Arial"/>
          <w:color w:val="000000" w:themeColor="text1"/>
          <w:sz w:val="20"/>
          <w:szCs w:val="20"/>
        </w:rPr>
      </w:pPr>
      <w:r w:rsidRPr="00E62470">
        <w:rPr>
          <w:rFonts w:ascii="Arial" w:hAnsi="Arial" w:cs="Arial"/>
          <w:b/>
          <w:bCs/>
          <w:sz w:val="20"/>
          <w:szCs w:val="20"/>
        </w:rPr>
        <w:t>Problem Statement</w:t>
      </w:r>
      <w:r w:rsidRPr="00EB01D6">
        <w:rPr>
          <w:rFonts w:ascii="Arial" w:hAnsi="Arial" w:cs="Arial"/>
          <w:color w:val="000000" w:themeColor="text1"/>
          <w:sz w:val="20"/>
          <w:szCs w:val="20"/>
        </w:rPr>
        <w:t>:</w:t>
      </w:r>
      <w:r w:rsidR="00EF2D8B" w:rsidRPr="00EB01D6">
        <w:rPr>
          <w:rFonts w:ascii="Arial" w:hAnsi="Arial" w:cs="Arial"/>
          <w:color w:val="000000" w:themeColor="text1"/>
          <w:sz w:val="20"/>
          <w:szCs w:val="20"/>
        </w:rPr>
        <w:t xml:space="preserve"> </w:t>
      </w:r>
      <w:r w:rsidRPr="00EB01D6">
        <w:rPr>
          <w:rFonts w:ascii="Arial" w:hAnsi="Arial" w:cs="Arial"/>
          <w:color w:val="000000" w:themeColor="text1"/>
          <w:sz w:val="20"/>
          <w:szCs w:val="20"/>
        </w:rPr>
        <w:t xml:space="preserve"> </w:t>
      </w:r>
      <w:r w:rsidR="00EB01D6" w:rsidRPr="00EB01D6">
        <w:rPr>
          <w:rFonts w:ascii="Arial" w:hAnsi="Arial" w:cs="Arial"/>
          <w:color w:val="000000" w:themeColor="text1"/>
          <w:sz w:val="20"/>
          <w:szCs w:val="20"/>
        </w:rPr>
        <w:t>Given </w:t>
      </w:r>
      <w:r w:rsidR="00EB01D6" w:rsidRPr="00EB01D6">
        <w:rPr>
          <w:rFonts w:ascii="Arial" w:hAnsi="Arial" w:cs="Arial"/>
          <w:color w:val="000000" w:themeColor="text1"/>
          <w:sz w:val="20"/>
          <w:szCs w:val="20"/>
          <w:shd w:val="clear" w:color="auto" w:fill="F7F9FA"/>
        </w:rPr>
        <w:t>head</w:t>
      </w:r>
      <w:r w:rsidR="00EB01D6" w:rsidRPr="00EB01D6">
        <w:rPr>
          <w:rFonts w:ascii="Arial" w:hAnsi="Arial" w:cs="Arial"/>
          <w:color w:val="000000" w:themeColor="text1"/>
          <w:sz w:val="20"/>
          <w:szCs w:val="20"/>
        </w:rPr>
        <w:t>, the head of a linked list, determine if the linked list has a cycle in it.</w:t>
      </w:r>
      <w:r w:rsidR="00EB01D6">
        <w:rPr>
          <w:rFonts w:ascii="Arial" w:hAnsi="Arial" w:cs="Arial"/>
          <w:color w:val="000000" w:themeColor="text1"/>
          <w:sz w:val="20"/>
          <w:szCs w:val="20"/>
        </w:rPr>
        <w:t xml:space="preserve"> </w:t>
      </w:r>
      <w:r w:rsidR="00EB01D6" w:rsidRPr="00EB01D6">
        <w:rPr>
          <w:rFonts w:ascii="Arial" w:hAnsi="Arial" w:cs="Arial"/>
          <w:color w:val="000000" w:themeColor="text1"/>
          <w:sz w:val="20"/>
          <w:szCs w:val="20"/>
        </w:rPr>
        <w:t>There is a cycle in a linked list if there is some node in the list that can be reached again by continuously following the </w:t>
      </w:r>
      <w:r w:rsidR="00EB01D6" w:rsidRPr="00EB01D6">
        <w:rPr>
          <w:rFonts w:ascii="Arial" w:hAnsi="Arial" w:cs="Arial"/>
          <w:color w:val="000000" w:themeColor="text1"/>
          <w:sz w:val="20"/>
          <w:szCs w:val="20"/>
          <w:shd w:val="clear" w:color="auto" w:fill="F7F9FA"/>
        </w:rPr>
        <w:t>next</w:t>
      </w:r>
      <w:r w:rsidR="00EB01D6" w:rsidRPr="00EB01D6">
        <w:rPr>
          <w:rFonts w:ascii="Arial" w:hAnsi="Arial" w:cs="Arial"/>
          <w:color w:val="000000" w:themeColor="text1"/>
          <w:sz w:val="20"/>
          <w:szCs w:val="20"/>
        </w:rPr>
        <w:t> pointer. Internally, </w:t>
      </w:r>
      <w:proofErr w:type="spellStart"/>
      <w:r w:rsidR="00EB01D6" w:rsidRPr="00EB01D6">
        <w:rPr>
          <w:rFonts w:ascii="Arial" w:hAnsi="Arial" w:cs="Arial"/>
          <w:color w:val="000000" w:themeColor="text1"/>
          <w:sz w:val="20"/>
          <w:szCs w:val="20"/>
          <w:shd w:val="clear" w:color="auto" w:fill="F7F9FA"/>
        </w:rPr>
        <w:t>pos</w:t>
      </w:r>
      <w:proofErr w:type="spellEnd"/>
      <w:r w:rsidR="00EB01D6" w:rsidRPr="00EB01D6">
        <w:rPr>
          <w:rFonts w:ascii="Arial" w:hAnsi="Arial" w:cs="Arial"/>
          <w:color w:val="000000" w:themeColor="text1"/>
          <w:sz w:val="20"/>
          <w:szCs w:val="20"/>
        </w:rPr>
        <w:t> is used to denote the index of the node that tail's </w:t>
      </w:r>
      <w:r w:rsidR="00EB01D6" w:rsidRPr="00EB01D6">
        <w:rPr>
          <w:rFonts w:ascii="Arial" w:hAnsi="Arial" w:cs="Arial"/>
          <w:color w:val="000000" w:themeColor="text1"/>
          <w:sz w:val="20"/>
          <w:szCs w:val="20"/>
          <w:shd w:val="clear" w:color="auto" w:fill="F7F9FA"/>
        </w:rPr>
        <w:t>next</w:t>
      </w:r>
      <w:r w:rsidR="00EB01D6" w:rsidRPr="00EB01D6">
        <w:rPr>
          <w:rFonts w:ascii="Arial" w:hAnsi="Arial" w:cs="Arial"/>
          <w:color w:val="000000" w:themeColor="text1"/>
          <w:sz w:val="20"/>
          <w:szCs w:val="20"/>
        </w:rPr>
        <w:t> pointer is connected to. Note that </w:t>
      </w:r>
      <w:proofErr w:type="spellStart"/>
      <w:r w:rsidR="00EB01D6" w:rsidRPr="00EB01D6">
        <w:rPr>
          <w:rFonts w:ascii="Arial" w:hAnsi="Arial" w:cs="Arial"/>
          <w:color w:val="000000" w:themeColor="text1"/>
          <w:sz w:val="20"/>
          <w:szCs w:val="20"/>
          <w:shd w:val="clear" w:color="auto" w:fill="F7F9FA"/>
        </w:rPr>
        <w:t>pos</w:t>
      </w:r>
      <w:proofErr w:type="spellEnd"/>
      <w:r w:rsidR="00EB01D6" w:rsidRPr="00EB01D6">
        <w:rPr>
          <w:rFonts w:ascii="Arial" w:hAnsi="Arial" w:cs="Arial"/>
          <w:color w:val="000000" w:themeColor="text1"/>
          <w:sz w:val="20"/>
          <w:szCs w:val="20"/>
        </w:rPr>
        <w:t> is not passed as a parameter.</w:t>
      </w:r>
    </w:p>
    <w:p w14:paraId="1842BDCE" w14:textId="77777777" w:rsidR="00EB01D6" w:rsidRPr="00EB01D6" w:rsidRDefault="00EB01D6" w:rsidP="00EB01D6">
      <w:pPr>
        <w:shd w:val="clear" w:color="auto" w:fill="FFFFFF"/>
        <w:spacing w:after="240" w:line="240" w:lineRule="auto"/>
        <w:rPr>
          <w:rFonts w:ascii="Arial" w:eastAsia="Times New Roman" w:hAnsi="Arial" w:cs="Arial"/>
          <w:color w:val="000000" w:themeColor="text1"/>
          <w:sz w:val="20"/>
          <w:szCs w:val="20"/>
          <w:lang w:val="en-IN" w:eastAsia="en-IN" w:bidi="hi-IN"/>
        </w:rPr>
      </w:pPr>
      <w:r w:rsidRPr="00EB01D6">
        <w:rPr>
          <w:rFonts w:ascii="Arial" w:eastAsia="Times New Roman" w:hAnsi="Arial" w:cs="Arial"/>
          <w:color w:val="000000" w:themeColor="text1"/>
          <w:sz w:val="20"/>
          <w:szCs w:val="20"/>
          <w:lang w:val="en-IN" w:eastAsia="en-IN" w:bidi="hi-IN"/>
        </w:rPr>
        <w:t>Return </w:t>
      </w:r>
      <w:r w:rsidRPr="00EB01D6">
        <w:rPr>
          <w:rFonts w:ascii="Arial" w:eastAsia="Times New Roman" w:hAnsi="Arial" w:cs="Arial"/>
          <w:color w:val="000000" w:themeColor="text1"/>
          <w:sz w:val="20"/>
          <w:szCs w:val="20"/>
          <w:shd w:val="clear" w:color="auto" w:fill="F7F9FA"/>
          <w:lang w:val="en-IN" w:eastAsia="en-IN" w:bidi="hi-IN"/>
        </w:rPr>
        <w:t>true</w:t>
      </w:r>
      <w:r w:rsidRPr="00EB01D6">
        <w:rPr>
          <w:rFonts w:ascii="Arial" w:eastAsia="Times New Roman" w:hAnsi="Arial" w:cs="Arial"/>
          <w:i/>
          <w:iCs/>
          <w:color w:val="000000" w:themeColor="text1"/>
          <w:sz w:val="20"/>
          <w:szCs w:val="20"/>
          <w:lang w:val="en-IN" w:eastAsia="en-IN" w:bidi="hi-IN"/>
        </w:rPr>
        <w:t> if there is a cycle in the linked list</w:t>
      </w:r>
      <w:r w:rsidRPr="00EB01D6">
        <w:rPr>
          <w:rFonts w:ascii="Arial" w:eastAsia="Times New Roman" w:hAnsi="Arial" w:cs="Arial"/>
          <w:color w:val="000000" w:themeColor="text1"/>
          <w:sz w:val="20"/>
          <w:szCs w:val="20"/>
          <w:lang w:val="en-IN" w:eastAsia="en-IN" w:bidi="hi-IN"/>
        </w:rPr>
        <w:t>. Otherwise, return </w:t>
      </w:r>
      <w:r w:rsidRPr="00EB01D6">
        <w:rPr>
          <w:rFonts w:ascii="Arial" w:eastAsia="Times New Roman" w:hAnsi="Arial" w:cs="Arial"/>
          <w:color w:val="000000" w:themeColor="text1"/>
          <w:sz w:val="20"/>
          <w:szCs w:val="20"/>
          <w:shd w:val="clear" w:color="auto" w:fill="F7F9FA"/>
          <w:lang w:val="en-IN" w:eastAsia="en-IN" w:bidi="hi-IN"/>
        </w:rPr>
        <w:t>false</w:t>
      </w:r>
    </w:p>
    <w:p w14:paraId="403056C1" w14:textId="35BE61CA" w:rsidR="00AB7A3B" w:rsidRDefault="00EE58AF" w:rsidP="00EE58AF">
      <w:r w:rsidRPr="00EE58AF">
        <w:rPr>
          <w:b/>
          <w:bCs/>
        </w:rPr>
        <w:t>Input Format:</w:t>
      </w:r>
      <w:r w:rsidR="00621849">
        <w:rPr>
          <w:b/>
          <w:bCs/>
        </w:rPr>
        <w:t xml:space="preserve"> </w:t>
      </w:r>
    </w:p>
    <w:p w14:paraId="63BA47B1" w14:textId="34970D75" w:rsidR="00EB01D6" w:rsidRDefault="00EB01D6" w:rsidP="00EB01D6">
      <w:pPr>
        <w:spacing w:after="0"/>
      </w:pPr>
      <w:r>
        <w:tab/>
        <w:t xml:space="preserve">First line of the input </w:t>
      </w:r>
      <w:proofErr w:type="gramStart"/>
      <w:r>
        <w:t>contain</w:t>
      </w:r>
      <w:proofErr w:type="gramEnd"/>
      <w:r>
        <w:t xml:space="preserve"> integer n (size of list)</w:t>
      </w:r>
    </w:p>
    <w:p w14:paraId="21EC0EC2" w14:textId="7F7F4B4D" w:rsidR="00EB01D6" w:rsidRDefault="00EB01D6" w:rsidP="00EB01D6">
      <w:pPr>
        <w:spacing w:after="0"/>
      </w:pPr>
      <w:r>
        <w:t xml:space="preserve"> </w:t>
      </w:r>
      <w:r>
        <w:tab/>
        <w:t>Second line contain n space separated integer list values.</w:t>
      </w:r>
    </w:p>
    <w:p w14:paraId="5178B4A5" w14:textId="73009199" w:rsidR="00EB01D6" w:rsidRDefault="00EB01D6" w:rsidP="00EB01D6">
      <w:pPr>
        <w:spacing w:after="0"/>
      </w:pPr>
      <w:r>
        <w:tab/>
        <w:t>Last line contain integer value pos representing index of connected node.</w:t>
      </w:r>
    </w:p>
    <w:p w14:paraId="77DE9DEE" w14:textId="0A8448CE" w:rsidR="00EB01D6" w:rsidRDefault="00EB01D6" w:rsidP="00EB01D6">
      <w:pPr>
        <w:spacing w:after="0"/>
      </w:pPr>
      <w:r>
        <w:tab/>
        <w:t>Ex:</w:t>
      </w:r>
    </w:p>
    <w:p w14:paraId="0FE9B54B" w14:textId="32436194" w:rsidR="00EB01D6" w:rsidRDefault="00EB01D6" w:rsidP="00EB01D6">
      <w:pPr>
        <w:spacing w:after="0"/>
      </w:pPr>
      <w:r>
        <w:tab/>
        <w:t>5</w:t>
      </w:r>
    </w:p>
    <w:p w14:paraId="5E033C49" w14:textId="1C853976" w:rsidR="00EB01D6" w:rsidRDefault="00EB01D6" w:rsidP="00EB01D6">
      <w:pPr>
        <w:spacing w:after="0"/>
      </w:pPr>
      <w:r>
        <w:tab/>
        <w:t>1 2 3 4 5</w:t>
      </w:r>
    </w:p>
    <w:p w14:paraId="3DFA2DF9" w14:textId="5C25C3F2" w:rsidR="00EB01D6" w:rsidRDefault="00EB01D6" w:rsidP="00EB01D6">
      <w:pPr>
        <w:spacing w:after="0"/>
      </w:pPr>
      <w:r>
        <w:tab/>
        <w:t>1</w:t>
      </w:r>
    </w:p>
    <w:p w14:paraId="0C111595" w14:textId="77777777" w:rsidR="00EB01D6" w:rsidRPr="00AB7A3B" w:rsidRDefault="00EB01D6" w:rsidP="00EB01D6">
      <w:pPr>
        <w:spacing w:after="0"/>
      </w:pPr>
    </w:p>
    <w:p w14:paraId="5E40D0BF" w14:textId="47CB13B9" w:rsidR="00AB7A3B" w:rsidRPr="00621849" w:rsidRDefault="00EE58AF" w:rsidP="00EE58AF">
      <w:r w:rsidRPr="00EE58AF">
        <w:rPr>
          <w:b/>
          <w:bCs/>
        </w:rPr>
        <w:t>Output Format:</w:t>
      </w:r>
      <w:r w:rsidR="00621849">
        <w:rPr>
          <w:b/>
          <w:bCs/>
        </w:rPr>
        <w:t xml:space="preserve"> </w:t>
      </w:r>
      <w:r w:rsidR="00EB01D6">
        <w:t>Boolean value 1 0r 0 indicating cycle is present in list or not.</w:t>
      </w:r>
    </w:p>
    <w:p w14:paraId="452038E6" w14:textId="1D9E5D48" w:rsidR="00EE58AF" w:rsidRDefault="00EF2D8B" w:rsidP="00EE58AF">
      <w:pPr>
        <w:rPr>
          <w:b/>
          <w:bCs/>
        </w:rPr>
      </w:pPr>
      <w:r>
        <w:rPr>
          <w:b/>
          <w:bCs/>
        </w:rPr>
        <w:t>Constraints:</w:t>
      </w:r>
    </w:p>
    <w:p w14:paraId="65C9348E" w14:textId="77777777" w:rsidR="00EB01D6" w:rsidRPr="00EB01D6" w:rsidRDefault="00EB01D6" w:rsidP="00EB01D6">
      <w:pPr>
        <w:numPr>
          <w:ilvl w:val="0"/>
          <w:numId w:val="6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</w:pPr>
      <w:r w:rsidRPr="00EB01D6"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  <w:t>The number of the nodes in the list is in the range </w:t>
      </w:r>
      <w:r w:rsidRPr="00EB01D6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[0, 10</w:t>
      </w:r>
      <w:r w:rsidRPr="00EB01D6">
        <w:rPr>
          <w:rFonts w:ascii="Courier New" w:eastAsia="Times New Roman" w:hAnsi="Courier New" w:cs="Courier New"/>
          <w:color w:val="546E7A"/>
          <w:sz w:val="15"/>
          <w:szCs w:val="15"/>
          <w:shd w:val="clear" w:color="auto" w:fill="F7F9FA"/>
          <w:vertAlign w:val="superscript"/>
          <w:lang w:val="en-IN" w:eastAsia="en-IN" w:bidi="hi-IN"/>
        </w:rPr>
        <w:t>4</w:t>
      </w:r>
      <w:r w:rsidRPr="00EB01D6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]</w:t>
      </w:r>
      <w:r w:rsidRPr="00EB01D6"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  <w:t>.</w:t>
      </w:r>
    </w:p>
    <w:p w14:paraId="72F20F2A" w14:textId="77777777" w:rsidR="00EB01D6" w:rsidRPr="00EB01D6" w:rsidRDefault="00EB01D6" w:rsidP="00EB01D6">
      <w:pPr>
        <w:numPr>
          <w:ilvl w:val="0"/>
          <w:numId w:val="6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</w:pPr>
      <w:r w:rsidRPr="00EB01D6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-10</w:t>
      </w:r>
      <w:r w:rsidRPr="00EB01D6">
        <w:rPr>
          <w:rFonts w:ascii="Courier New" w:eastAsia="Times New Roman" w:hAnsi="Courier New" w:cs="Courier New"/>
          <w:color w:val="546E7A"/>
          <w:sz w:val="15"/>
          <w:szCs w:val="15"/>
          <w:shd w:val="clear" w:color="auto" w:fill="F7F9FA"/>
          <w:vertAlign w:val="superscript"/>
          <w:lang w:val="en-IN" w:eastAsia="en-IN" w:bidi="hi-IN"/>
        </w:rPr>
        <w:t>5</w:t>
      </w:r>
      <w:r w:rsidRPr="00EB01D6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 xml:space="preserve"> &lt;= </w:t>
      </w:r>
      <w:proofErr w:type="spellStart"/>
      <w:r w:rsidRPr="00EB01D6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Node.val</w:t>
      </w:r>
      <w:proofErr w:type="spellEnd"/>
      <w:r w:rsidRPr="00EB01D6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 xml:space="preserve"> &lt;= 10</w:t>
      </w:r>
      <w:r w:rsidRPr="00EB01D6">
        <w:rPr>
          <w:rFonts w:ascii="Courier New" w:eastAsia="Times New Roman" w:hAnsi="Courier New" w:cs="Courier New"/>
          <w:color w:val="546E7A"/>
          <w:sz w:val="15"/>
          <w:szCs w:val="15"/>
          <w:shd w:val="clear" w:color="auto" w:fill="F7F9FA"/>
          <w:vertAlign w:val="superscript"/>
          <w:lang w:val="en-IN" w:eastAsia="en-IN" w:bidi="hi-IN"/>
        </w:rPr>
        <w:t>5</w:t>
      </w:r>
    </w:p>
    <w:p w14:paraId="4B3CA775" w14:textId="77777777" w:rsidR="00EB01D6" w:rsidRPr="00EB01D6" w:rsidRDefault="00EB01D6" w:rsidP="00EB01D6">
      <w:pPr>
        <w:numPr>
          <w:ilvl w:val="0"/>
          <w:numId w:val="6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</w:pPr>
      <w:proofErr w:type="spellStart"/>
      <w:r w:rsidRPr="00EB01D6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pos</w:t>
      </w:r>
      <w:proofErr w:type="spellEnd"/>
      <w:r w:rsidRPr="00EB01D6"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  <w:t> is </w:t>
      </w:r>
      <w:r w:rsidRPr="00EB01D6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-1</w:t>
      </w:r>
      <w:r w:rsidRPr="00EB01D6"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  <w:t> or a </w:t>
      </w:r>
      <w:r w:rsidRPr="00EB01D6">
        <w:rPr>
          <w:rFonts w:ascii="Segoe UI" w:eastAsia="Times New Roman" w:hAnsi="Segoe UI" w:cs="Segoe UI"/>
          <w:b/>
          <w:bCs/>
          <w:color w:val="263238"/>
          <w:sz w:val="21"/>
          <w:szCs w:val="21"/>
          <w:lang w:val="en-IN" w:eastAsia="en-IN" w:bidi="hi-IN"/>
        </w:rPr>
        <w:t>valid index</w:t>
      </w:r>
      <w:r w:rsidRPr="00EB01D6"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  <w:t> in the linked-list.</w:t>
      </w:r>
    </w:p>
    <w:p w14:paraId="0033B3F6" w14:textId="77777777" w:rsidR="00EE58AF" w:rsidRPr="00EE58AF" w:rsidRDefault="00EE58AF" w:rsidP="00EE58AF">
      <w:pPr>
        <w:rPr>
          <w:b/>
          <w:bCs/>
        </w:rPr>
      </w:pPr>
      <w:r w:rsidRPr="00EE58AF">
        <w:rPr>
          <w:b/>
          <w:bCs/>
        </w:rPr>
        <w:t>Examples:</w:t>
      </w:r>
    </w:p>
    <w:p w14:paraId="255CD23C" w14:textId="77777777" w:rsidR="00E62470" w:rsidRPr="00E62470" w:rsidRDefault="00E62470" w:rsidP="00E62470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ind w:left="720"/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</w:pPr>
      <w:r w:rsidRPr="00E62470">
        <w:rPr>
          <w:rFonts w:ascii="Consolas" w:eastAsia="Times New Roman" w:hAnsi="Consolas" w:cs="Courier New"/>
          <w:b/>
          <w:bCs/>
          <w:color w:val="263238"/>
          <w:sz w:val="20"/>
          <w:szCs w:val="20"/>
          <w:lang w:val="en-IN" w:eastAsia="en-IN" w:bidi="hi-IN"/>
        </w:rPr>
        <w:t>Input:</w:t>
      </w:r>
      <w:r w:rsidRPr="00E62470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 xml:space="preserve"> head = [3,2,</w:t>
      </w:r>
      <w:proofErr w:type="gramStart"/>
      <w:r w:rsidRPr="00E62470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>0,-</w:t>
      </w:r>
      <w:proofErr w:type="gramEnd"/>
      <w:r w:rsidRPr="00E62470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 xml:space="preserve">4], </w:t>
      </w:r>
      <w:proofErr w:type="spellStart"/>
      <w:r w:rsidRPr="00E62470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>pos</w:t>
      </w:r>
      <w:proofErr w:type="spellEnd"/>
      <w:r w:rsidRPr="00E62470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 xml:space="preserve"> = 1</w:t>
      </w:r>
    </w:p>
    <w:p w14:paraId="74FA1425" w14:textId="77777777" w:rsidR="00E62470" w:rsidRPr="00E62470" w:rsidRDefault="00E62470" w:rsidP="00E62470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ind w:left="720"/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</w:pPr>
      <w:r w:rsidRPr="00E62470">
        <w:rPr>
          <w:rFonts w:ascii="Consolas" w:eastAsia="Times New Roman" w:hAnsi="Consolas" w:cs="Courier New"/>
          <w:b/>
          <w:bCs/>
          <w:color w:val="263238"/>
          <w:sz w:val="20"/>
          <w:szCs w:val="20"/>
          <w:lang w:val="en-IN" w:eastAsia="en-IN" w:bidi="hi-IN"/>
        </w:rPr>
        <w:t>Output:</w:t>
      </w:r>
      <w:r w:rsidRPr="00E62470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 xml:space="preserve"> true</w:t>
      </w:r>
    </w:p>
    <w:p w14:paraId="38E3D32B" w14:textId="77777777" w:rsidR="00E62470" w:rsidRPr="00E62470" w:rsidRDefault="00E62470" w:rsidP="00E62470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ind w:left="720"/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</w:pPr>
      <w:r w:rsidRPr="00E62470">
        <w:rPr>
          <w:rFonts w:ascii="Consolas" w:eastAsia="Times New Roman" w:hAnsi="Consolas" w:cs="Courier New"/>
          <w:b/>
          <w:bCs/>
          <w:color w:val="263238"/>
          <w:sz w:val="20"/>
          <w:szCs w:val="20"/>
          <w:lang w:val="en-IN" w:eastAsia="en-IN" w:bidi="hi-IN"/>
        </w:rPr>
        <w:t>Explanation:</w:t>
      </w:r>
      <w:r w:rsidRPr="00E62470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 xml:space="preserve"> There is a cycle in the linked list, where the tail connects to the 1st node (0-indexed).</w:t>
      </w:r>
    </w:p>
    <w:p w14:paraId="0524AB5B" w14:textId="77777777" w:rsidR="00EE58AF" w:rsidRPr="00EE58AF" w:rsidRDefault="00EE58AF" w:rsidP="00EE58AF">
      <w:pPr>
        <w:rPr>
          <w:b/>
          <w:bCs/>
        </w:rPr>
      </w:pPr>
    </w:p>
    <w:p w14:paraId="5AEB0A2F" w14:textId="3C6CCB3F" w:rsidR="00385F82" w:rsidRDefault="00385F82" w:rsidP="00EE58AF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Solution:</w:t>
      </w:r>
    </w:p>
    <w:p w14:paraId="52CF3700" w14:textId="77777777" w:rsidR="00E274E6" w:rsidRPr="00E274E6" w:rsidRDefault="00385F82" w:rsidP="00E274E6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424242"/>
          <w:sz w:val="21"/>
          <w:szCs w:val="21"/>
        </w:rPr>
      </w:pPr>
      <w:r w:rsidRPr="00D32CC3">
        <w:rPr>
          <w:rFonts w:ascii="Arial" w:hAnsi="Arial" w:cs="Arial"/>
          <w:b/>
          <w:bCs/>
          <w:sz w:val="20"/>
          <w:szCs w:val="20"/>
        </w:rPr>
        <w:t>Explanation</w:t>
      </w:r>
      <w:r>
        <w:rPr>
          <w:rFonts w:ascii="Arial" w:hAnsi="Arial" w:cs="Arial"/>
          <w:b/>
          <w:bCs/>
        </w:rPr>
        <w:t xml:space="preserve">: </w:t>
      </w:r>
      <w:r w:rsidR="00E274E6" w:rsidRPr="00E274E6">
        <w:rPr>
          <w:rFonts w:ascii="Segoe UI" w:hAnsi="Segoe UI" w:cs="Segoe UI"/>
          <w:color w:val="424242"/>
          <w:sz w:val="21"/>
          <w:szCs w:val="21"/>
        </w:rPr>
        <w:t> We use two pointers to traverse the list: The first one is moving one node at the time and the second two nodes at the time. If there is a cycle, sooner or later pointers will meet and we return </w:t>
      </w:r>
      <w:r w:rsidR="00E274E6" w:rsidRPr="00E274E6">
        <w:rPr>
          <w:rFonts w:ascii="Courier New" w:hAnsi="Courier New" w:cs="Courier New"/>
          <w:color w:val="546E7A"/>
          <w:sz w:val="20"/>
          <w:szCs w:val="20"/>
          <w:shd w:val="clear" w:color="auto" w:fill="F7F9FA"/>
        </w:rPr>
        <w:t>true</w:t>
      </w:r>
      <w:r w:rsidR="00E274E6" w:rsidRPr="00E274E6">
        <w:rPr>
          <w:rFonts w:ascii="Segoe UI" w:hAnsi="Segoe UI" w:cs="Segoe UI"/>
          <w:color w:val="424242"/>
          <w:sz w:val="21"/>
          <w:szCs w:val="21"/>
        </w:rPr>
        <w:t>. If the fast pointer reached the end of the list, that means there is no cycle and we can return </w:t>
      </w:r>
      <w:r w:rsidR="00E274E6" w:rsidRPr="00E274E6">
        <w:rPr>
          <w:rFonts w:ascii="Courier New" w:hAnsi="Courier New" w:cs="Courier New"/>
          <w:color w:val="546E7A"/>
          <w:sz w:val="20"/>
          <w:szCs w:val="20"/>
          <w:shd w:val="clear" w:color="auto" w:fill="F7F9FA"/>
        </w:rPr>
        <w:t>false</w:t>
      </w:r>
      <w:r w:rsidR="00E274E6" w:rsidRPr="00E274E6">
        <w:rPr>
          <w:rFonts w:ascii="Segoe UI" w:hAnsi="Segoe UI" w:cs="Segoe UI"/>
          <w:color w:val="424242"/>
          <w:sz w:val="21"/>
          <w:szCs w:val="21"/>
        </w:rPr>
        <w:t>.</w:t>
      </w:r>
    </w:p>
    <w:p w14:paraId="727DCE05" w14:textId="77777777" w:rsidR="00E274E6" w:rsidRPr="00E274E6" w:rsidRDefault="00E274E6" w:rsidP="00E274E6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</w:pPr>
      <w:r w:rsidRPr="00E274E6">
        <w:rPr>
          <w:rFonts w:ascii="Segoe UI" w:eastAsia="Times New Roman" w:hAnsi="Segoe UI" w:cs="Segoe UI"/>
          <w:i/>
          <w:iCs/>
          <w:color w:val="424242"/>
          <w:sz w:val="21"/>
          <w:szCs w:val="21"/>
          <w:lang w:val="en-IN" w:eastAsia="en-IN" w:bidi="hi-IN"/>
        </w:rPr>
        <w:t>For reference: </w:t>
      </w:r>
      <w:hyperlink r:id="rId5" w:anchor="Floyd's_tortoise_and_hare" w:history="1">
        <w:r w:rsidRPr="00E274E6">
          <w:rPr>
            <w:rFonts w:ascii="Segoe UI" w:eastAsia="Times New Roman" w:hAnsi="Segoe UI" w:cs="Segoe UI"/>
            <w:i/>
            <w:iCs/>
            <w:color w:val="607D8B"/>
            <w:sz w:val="21"/>
            <w:szCs w:val="21"/>
            <w:u w:val="single"/>
            <w:lang w:val="en-IN" w:eastAsia="en-IN" w:bidi="hi-IN"/>
          </w:rPr>
          <w:t>Floyd's Cycle Detection Algorithm</w:t>
        </w:r>
      </w:hyperlink>
    </w:p>
    <w:p w14:paraId="07E55D04" w14:textId="77777777" w:rsidR="00D32CC3" w:rsidRDefault="00D32CC3" w:rsidP="00EE58AF">
      <w:pPr>
        <w:rPr>
          <w:rFonts w:ascii="Arial" w:hAnsi="Arial" w:cs="Arial"/>
          <w:b/>
          <w:bCs/>
        </w:rPr>
      </w:pPr>
    </w:p>
    <w:p w14:paraId="0F6729B0" w14:textId="01D94980" w:rsidR="00385F82" w:rsidRDefault="00385F82" w:rsidP="00EE58AF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lastRenderedPageBreak/>
        <w:t>Code:</w:t>
      </w:r>
    </w:p>
    <w:p w14:paraId="7F9A4211" w14:textId="77777777" w:rsidR="00AB0A48" w:rsidRPr="00AB0A48" w:rsidRDefault="00AB0A48" w:rsidP="00AB0A48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AB0A48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#include &lt;bits/</w:t>
      </w:r>
      <w:proofErr w:type="spellStart"/>
      <w:r w:rsidRPr="00AB0A48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stdc</w:t>
      </w:r>
      <w:proofErr w:type="spellEnd"/>
      <w:r w:rsidRPr="00AB0A48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++.h&gt;</w:t>
      </w:r>
    </w:p>
    <w:p w14:paraId="5BE57DC3" w14:textId="77777777" w:rsidR="00AB0A48" w:rsidRPr="00AB0A48" w:rsidRDefault="00AB0A48" w:rsidP="00AB0A48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AB0A48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using namespace std;</w:t>
      </w:r>
    </w:p>
    <w:p w14:paraId="0E1677C9" w14:textId="77777777" w:rsidR="00AB0A48" w:rsidRPr="00AB0A48" w:rsidRDefault="00AB0A48" w:rsidP="00AB0A48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AB0A48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</w:t>
      </w:r>
    </w:p>
    <w:p w14:paraId="0EFE1A9C" w14:textId="77777777" w:rsidR="00AB0A48" w:rsidRPr="00AB0A48" w:rsidRDefault="00AB0A48" w:rsidP="00AB0A48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AB0A48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class </w:t>
      </w:r>
      <w:proofErr w:type="spellStart"/>
      <w:r w:rsidRPr="00AB0A48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AB0A48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</w:t>
      </w:r>
    </w:p>
    <w:p w14:paraId="454F9C2D" w14:textId="77777777" w:rsidR="00AB0A48" w:rsidRPr="00AB0A48" w:rsidRDefault="00AB0A48" w:rsidP="00AB0A48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AB0A48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{ </w:t>
      </w:r>
    </w:p>
    <w:p w14:paraId="1A274B75" w14:textId="77777777" w:rsidR="00AB0A48" w:rsidRPr="00AB0A48" w:rsidRDefault="00AB0A48" w:rsidP="00AB0A48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AB0A48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public:</w:t>
      </w:r>
    </w:p>
    <w:p w14:paraId="70868A90" w14:textId="77777777" w:rsidR="00AB0A48" w:rsidRPr="00AB0A48" w:rsidRDefault="00AB0A48" w:rsidP="00AB0A48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AB0A48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int </w:t>
      </w:r>
      <w:proofErr w:type="spellStart"/>
      <w:r w:rsidRPr="00AB0A48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val</w:t>
      </w:r>
      <w:proofErr w:type="spellEnd"/>
      <w:r w:rsidRPr="00AB0A48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; </w:t>
      </w:r>
    </w:p>
    <w:p w14:paraId="747EA5F4" w14:textId="77777777" w:rsidR="00AB0A48" w:rsidRPr="00AB0A48" w:rsidRDefault="00AB0A48" w:rsidP="00AB0A48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AB0A48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spellStart"/>
      <w:r w:rsidRPr="00AB0A48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AB0A48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* next;</w:t>
      </w:r>
    </w:p>
    <w:p w14:paraId="39B1745B" w14:textId="77777777" w:rsidR="00AB0A48" w:rsidRPr="00AB0A48" w:rsidRDefault="00AB0A48" w:rsidP="00AB0A48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AB0A48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spellStart"/>
      <w:proofErr w:type="gramStart"/>
      <w:r w:rsidRPr="00AB0A48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AB0A48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gramEnd"/>
      <w:r w:rsidRPr="00AB0A48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nt a){</w:t>
      </w:r>
    </w:p>
    <w:p w14:paraId="67C9A47E" w14:textId="77777777" w:rsidR="00AB0A48" w:rsidRPr="00AB0A48" w:rsidRDefault="00AB0A48" w:rsidP="00AB0A48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AB0A48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    </w:t>
      </w:r>
      <w:proofErr w:type="spellStart"/>
      <w:r w:rsidRPr="00AB0A48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val</w:t>
      </w:r>
      <w:proofErr w:type="spellEnd"/>
      <w:r w:rsidRPr="00AB0A48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= a;</w:t>
      </w:r>
    </w:p>
    <w:p w14:paraId="3DB86305" w14:textId="77777777" w:rsidR="00AB0A48" w:rsidRPr="00AB0A48" w:rsidRDefault="00AB0A48" w:rsidP="00AB0A48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AB0A48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    next = NULL;</w:t>
      </w:r>
    </w:p>
    <w:p w14:paraId="65BB8A36" w14:textId="77777777" w:rsidR="00AB0A48" w:rsidRPr="00AB0A48" w:rsidRDefault="00AB0A48" w:rsidP="00AB0A48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AB0A48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} </w:t>
      </w:r>
    </w:p>
    <w:p w14:paraId="66B219D3" w14:textId="77777777" w:rsidR="00AB0A48" w:rsidRPr="00AB0A48" w:rsidRDefault="00AB0A48" w:rsidP="00AB0A48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AB0A48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}; </w:t>
      </w:r>
    </w:p>
    <w:p w14:paraId="5995962F" w14:textId="77777777" w:rsidR="00AB0A48" w:rsidRPr="00AB0A48" w:rsidRDefault="00AB0A48" w:rsidP="00AB0A48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AB0A48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void </w:t>
      </w:r>
      <w:proofErr w:type="spellStart"/>
      <w:proofErr w:type="gramStart"/>
      <w:r w:rsidRPr="00AB0A48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nsertNode</w:t>
      </w:r>
      <w:proofErr w:type="spellEnd"/>
      <w:r w:rsidRPr="00AB0A48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spellStart"/>
      <w:proofErr w:type="gramEnd"/>
      <w:r w:rsidRPr="00AB0A48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AB0A48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* &amp;</w:t>
      </w:r>
      <w:proofErr w:type="spellStart"/>
      <w:r w:rsidRPr="00AB0A48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head,int</w:t>
      </w:r>
      <w:proofErr w:type="spellEnd"/>
      <w:r w:rsidRPr="00AB0A48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</w:t>
      </w:r>
      <w:proofErr w:type="spellStart"/>
      <w:r w:rsidRPr="00AB0A48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val</w:t>
      </w:r>
      <w:proofErr w:type="spellEnd"/>
      <w:r w:rsidRPr="00AB0A48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) {</w:t>
      </w:r>
    </w:p>
    <w:p w14:paraId="5AAF5D71" w14:textId="77777777" w:rsidR="00AB0A48" w:rsidRPr="00AB0A48" w:rsidRDefault="00AB0A48" w:rsidP="00AB0A48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AB0A48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AB0A48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AB0A48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* </w:t>
      </w:r>
      <w:proofErr w:type="spellStart"/>
      <w:r w:rsidRPr="00AB0A48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newNode</w:t>
      </w:r>
      <w:proofErr w:type="spellEnd"/>
      <w:r w:rsidRPr="00AB0A48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= new </w:t>
      </w:r>
      <w:proofErr w:type="spellStart"/>
      <w:r w:rsidRPr="00AB0A48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AB0A48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spellStart"/>
      <w:r w:rsidRPr="00AB0A48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val</w:t>
      </w:r>
      <w:proofErr w:type="spellEnd"/>
      <w:r w:rsidRPr="00AB0A48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);</w:t>
      </w:r>
    </w:p>
    <w:p w14:paraId="14A0A620" w14:textId="77777777" w:rsidR="00AB0A48" w:rsidRPr="00AB0A48" w:rsidRDefault="00AB0A48" w:rsidP="00AB0A48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AB0A48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gramStart"/>
      <w:r w:rsidRPr="00AB0A48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f(</w:t>
      </w:r>
      <w:proofErr w:type="gramEnd"/>
      <w:r w:rsidRPr="00AB0A48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head == NULL) {</w:t>
      </w:r>
    </w:p>
    <w:p w14:paraId="7211C694" w14:textId="77777777" w:rsidR="00AB0A48" w:rsidRPr="00AB0A48" w:rsidRDefault="00AB0A48" w:rsidP="00AB0A48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AB0A48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head = </w:t>
      </w:r>
      <w:proofErr w:type="spellStart"/>
      <w:r w:rsidRPr="00AB0A48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newNode</w:t>
      </w:r>
      <w:proofErr w:type="spellEnd"/>
      <w:r w:rsidRPr="00AB0A48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;</w:t>
      </w:r>
    </w:p>
    <w:p w14:paraId="2EFC1B5F" w14:textId="77777777" w:rsidR="00AB0A48" w:rsidRPr="00AB0A48" w:rsidRDefault="00AB0A48" w:rsidP="00AB0A48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AB0A48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return;</w:t>
      </w:r>
    </w:p>
    <w:p w14:paraId="18B2CBE1" w14:textId="77777777" w:rsidR="00AB0A48" w:rsidRPr="00AB0A48" w:rsidRDefault="00AB0A48" w:rsidP="00AB0A48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AB0A48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}</w:t>
      </w:r>
    </w:p>
    <w:p w14:paraId="1E442B57" w14:textId="77777777" w:rsidR="00AB0A48" w:rsidRPr="00AB0A48" w:rsidRDefault="00AB0A48" w:rsidP="00AB0A48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AB0A48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AB0A48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AB0A48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* temp = head;</w:t>
      </w:r>
    </w:p>
    <w:p w14:paraId="383F6FB7" w14:textId="77777777" w:rsidR="00AB0A48" w:rsidRPr="00AB0A48" w:rsidRDefault="00AB0A48" w:rsidP="00AB0A48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AB0A48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while(temp-&gt;</w:t>
      </w:r>
      <w:proofErr w:type="gramStart"/>
      <w:r w:rsidRPr="00AB0A48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next !</w:t>
      </w:r>
      <w:proofErr w:type="gramEnd"/>
      <w:r w:rsidRPr="00AB0A48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= NULL)</w:t>
      </w:r>
    </w:p>
    <w:p w14:paraId="74AD816A" w14:textId="77777777" w:rsidR="00AB0A48" w:rsidRPr="00AB0A48" w:rsidRDefault="00AB0A48" w:rsidP="00AB0A48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AB0A48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temp = temp-&gt;next;</w:t>
      </w:r>
    </w:p>
    <w:p w14:paraId="3F4AB9B7" w14:textId="77777777" w:rsidR="00AB0A48" w:rsidRPr="00AB0A48" w:rsidRDefault="00AB0A48" w:rsidP="00AB0A48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AB0A48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</w:p>
    <w:p w14:paraId="30C38536" w14:textId="77777777" w:rsidR="00AB0A48" w:rsidRPr="00AB0A48" w:rsidRDefault="00AB0A48" w:rsidP="00AB0A48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AB0A48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temp-&gt;next = </w:t>
      </w:r>
      <w:proofErr w:type="spellStart"/>
      <w:r w:rsidRPr="00AB0A48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newNode</w:t>
      </w:r>
      <w:proofErr w:type="spellEnd"/>
      <w:r w:rsidRPr="00AB0A48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;</w:t>
      </w:r>
    </w:p>
    <w:p w14:paraId="57DA3964" w14:textId="77777777" w:rsidR="00AB0A48" w:rsidRPr="00AB0A48" w:rsidRDefault="00AB0A48" w:rsidP="00AB0A48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AB0A48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return;</w:t>
      </w:r>
    </w:p>
    <w:p w14:paraId="69D883D2" w14:textId="77777777" w:rsidR="00AB0A48" w:rsidRPr="00AB0A48" w:rsidRDefault="00AB0A48" w:rsidP="00AB0A48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AB0A48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}</w:t>
      </w:r>
    </w:p>
    <w:p w14:paraId="32460EF8" w14:textId="77777777" w:rsidR="00AB0A48" w:rsidRPr="00AB0A48" w:rsidRDefault="00AB0A48" w:rsidP="00AB0A48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AB0A48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bool </w:t>
      </w:r>
      <w:proofErr w:type="spellStart"/>
      <w:proofErr w:type="gramStart"/>
      <w:r w:rsidRPr="00AB0A48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hasCycle</w:t>
      </w:r>
      <w:proofErr w:type="spellEnd"/>
      <w:r w:rsidRPr="00AB0A48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spellStart"/>
      <w:proofErr w:type="gramEnd"/>
      <w:r w:rsidRPr="00AB0A48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AB0A48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*head) {</w:t>
      </w:r>
    </w:p>
    <w:p w14:paraId="44B9075A" w14:textId="77777777" w:rsidR="00AB0A48" w:rsidRPr="00AB0A48" w:rsidRDefault="00AB0A48" w:rsidP="00AB0A48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AB0A48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gramStart"/>
      <w:r w:rsidRPr="00AB0A48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f(</w:t>
      </w:r>
      <w:proofErr w:type="gramEnd"/>
      <w:r w:rsidRPr="00AB0A48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head == NULL)</w:t>
      </w:r>
    </w:p>
    <w:p w14:paraId="095BD793" w14:textId="77777777" w:rsidR="00AB0A48" w:rsidRPr="00AB0A48" w:rsidRDefault="00AB0A48" w:rsidP="00AB0A48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AB0A48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return false;</w:t>
      </w:r>
    </w:p>
    <w:p w14:paraId="2369C7A5" w14:textId="77777777" w:rsidR="00AB0A48" w:rsidRPr="00AB0A48" w:rsidRDefault="00AB0A48" w:rsidP="00AB0A48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AB0A48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</w:p>
    <w:p w14:paraId="2C1CC2FC" w14:textId="77777777" w:rsidR="00AB0A48" w:rsidRPr="00AB0A48" w:rsidRDefault="00AB0A48" w:rsidP="00AB0A48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AB0A48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AB0A48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AB0A48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*fast = head;</w:t>
      </w:r>
    </w:p>
    <w:p w14:paraId="6671004E" w14:textId="77777777" w:rsidR="00AB0A48" w:rsidRPr="00AB0A48" w:rsidRDefault="00AB0A48" w:rsidP="00AB0A48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AB0A48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AB0A48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AB0A48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*slow = head;</w:t>
      </w:r>
    </w:p>
    <w:p w14:paraId="1825AA79" w14:textId="77777777" w:rsidR="00AB0A48" w:rsidRPr="00AB0A48" w:rsidRDefault="00AB0A48" w:rsidP="00AB0A48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AB0A48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</w:p>
    <w:p w14:paraId="78099A47" w14:textId="77777777" w:rsidR="00AB0A48" w:rsidRPr="00AB0A48" w:rsidRDefault="00AB0A48" w:rsidP="00AB0A48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AB0A48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gramStart"/>
      <w:r w:rsidRPr="00AB0A48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while(</w:t>
      </w:r>
      <w:proofErr w:type="gramEnd"/>
      <w:r w:rsidRPr="00AB0A48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fast != NULL &amp;&amp; fast -&gt;next != NULL)</w:t>
      </w:r>
    </w:p>
    <w:p w14:paraId="23708A15" w14:textId="77777777" w:rsidR="00AB0A48" w:rsidRPr="00AB0A48" w:rsidRDefault="00AB0A48" w:rsidP="00AB0A48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AB0A48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{</w:t>
      </w:r>
    </w:p>
    <w:p w14:paraId="2F6E1DDF" w14:textId="77777777" w:rsidR="00AB0A48" w:rsidRPr="00AB0A48" w:rsidRDefault="00AB0A48" w:rsidP="00AB0A48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AB0A48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fast = fast-&gt;next-&gt;next;</w:t>
      </w:r>
    </w:p>
    <w:p w14:paraId="2E7CD07A" w14:textId="77777777" w:rsidR="00AB0A48" w:rsidRPr="00AB0A48" w:rsidRDefault="00AB0A48" w:rsidP="00AB0A48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AB0A48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slow = slow-&gt;next;</w:t>
      </w:r>
    </w:p>
    <w:p w14:paraId="05569158" w14:textId="77777777" w:rsidR="00AB0A48" w:rsidRPr="00AB0A48" w:rsidRDefault="00AB0A48" w:rsidP="00AB0A48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AB0A48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gramStart"/>
      <w:r w:rsidRPr="00AB0A48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f(</w:t>
      </w:r>
      <w:proofErr w:type="gramEnd"/>
      <w:r w:rsidRPr="00AB0A48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fast == slow)</w:t>
      </w:r>
    </w:p>
    <w:p w14:paraId="65129936" w14:textId="77777777" w:rsidR="00AB0A48" w:rsidRPr="00AB0A48" w:rsidRDefault="00AB0A48" w:rsidP="00AB0A48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AB0A48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    return true;</w:t>
      </w:r>
    </w:p>
    <w:p w14:paraId="158C87F5" w14:textId="77777777" w:rsidR="00AB0A48" w:rsidRPr="00AB0A48" w:rsidRDefault="00AB0A48" w:rsidP="00AB0A48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AB0A48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}</w:t>
      </w:r>
    </w:p>
    <w:p w14:paraId="4B488597" w14:textId="77777777" w:rsidR="00AB0A48" w:rsidRPr="00AB0A48" w:rsidRDefault="00AB0A48" w:rsidP="00AB0A48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AB0A48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return false;</w:t>
      </w:r>
    </w:p>
    <w:p w14:paraId="3839C58D" w14:textId="77777777" w:rsidR="00AB0A48" w:rsidRPr="00AB0A48" w:rsidRDefault="00AB0A48" w:rsidP="00AB0A48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AB0A48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}</w:t>
      </w:r>
    </w:p>
    <w:p w14:paraId="1B5C87F1" w14:textId="77777777" w:rsidR="00AB0A48" w:rsidRPr="00AB0A48" w:rsidRDefault="00AB0A48" w:rsidP="00AB0A48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AB0A48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void </w:t>
      </w:r>
      <w:proofErr w:type="spellStart"/>
      <w:r w:rsidRPr="00AB0A48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make_</w:t>
      </w:r>
      <w:proofErr w:type="gramStart"/>
      <w:r w:rsidRPr="00AB0A48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oop</w:t>
      </w:r>
      <w:proofErr w:type="spellEnd"/>
      <w:r w:rsidRPr="00AB0A48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spellStart"/>
      <w:proofErr w:type="gramEnd"/>
      <w:r w:rsidRPr="00AB0A48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AB0A48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* head, int k){</w:t>
      </w:r>
    </w:p>
    <w:p w14:paraId="47D7FA99" w14:textId="77777777" w:rsidR="00AB0A48" w:rsidRPr="00AB0A48" w:rsidRDefault="00AB0A48" w:rsidP="00AB0A48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AB0A48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AB0A48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AB0A48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* </w:t>
      </w:r>
      <w:proofErr w:type="spellStart"/>
      <w:r w:rsidRPr="00AB0A48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urr</w:t>
      </w:r>
      <w:proofErr w:type="spellEnd"/>
      <w:r w:rsidRPr="00AB0A48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= head;</w:t>
      </w:r>
    </w:p>
    <w:p w14:paraId="43B59573" w14:textId="77777777" w:rsidR="00AB0A48" w:rsidRPr="00AB0A48" w:rsidRDefault="00AB0A48" w:rsidP="00AB0A48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AB0A48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gramStart"/>
      <w:r w:rsidRPr="00AB0A48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for(</w:t>
      </w:r>
      <w:proofErr w:type="gramEnd"/>
      <w:r w:rsidRPr="00AB0A48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int </w:t>
      </w:r>
      <w:proofErr w:type="spellStart"/>
      <w:r w:rsidRPr="00AB0A48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AB0A48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=1; </w:t>
      </w:r>
      <w:proofErr w:type="spellStart"/>
      <w:r w:rsidRPr="00AB0A48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AB0A48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&lt;k; </w:t>
      </w:r>
      <w:proofErr w:type="spellStart"/>
      <w:r w:rsidRPr="00AB0A48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AB0A48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++){</w:t>
      </w:r>
    </w:p>
    <w:p w14:paraId="28333CC3" w14:textId="77777777" w:rsidR="00AB0A48" w:rsidRPr="00AB0A48" w:rsidRDefault="00AB0A48" w:rsidP="00AB0A48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AB0A48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spellStart"/>
      <w:r w:rsidRPr="00AB0A48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urr</w:t>
      </w:r>
      <w:proofErr w:type="spellEnd"/>
      <w:r w:rsidRPr="00AB0A48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= </w:t>
      </w:r>
      <w:proofErr w:type="spellStart"/>
      <w:r w:rsidRPr="00AB0A48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urr</w:t>
      </w:r>
      <w:proofErr w:type="spellEnd"/>
      <w:r w:rsidRPr="00AB0A48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-&gt;next;</w:t>
      </w:r>
    </w:p>
    <w:p w14:paraId="50AED277" w14:textId="77777777" w:rsidR="00AB0A48" w:rsidRPr="00AB0A48" w:rsidRDefault="00AB0A48" w:rsidP="00AB0A48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AB0A48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}</w:t>
      </w:r>
    </w:p>
    <w:p w14:paraId="5DCCFFF6" w14:textId="77777777" w:rsidR="00AB0A48" w:rsidRPr="00AB0A48" w:rsidRDefault="00AB0A48" w:rsidP="00AB0A48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AB0A48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lastRenderedPageBreak/>
        <w:t xml:space="preserve">    </w:t>
      </w:r>
      <w:proofErr w:type="spellStart"/>
      <w:r w:rsidRPr="00AB0A48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AB0A48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* </w:t>
      </w:r>
      <w:proofErr w:type="spellStart"/>
      <w:r w:rsidRPr="00AB0A48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kth_pos</w:t>
      </w:r>
      <w:proofErr w:type="spellEnd"/>
      <w:r w:rsidRPr="00AB0A48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= </w:t>
      </w:r>
      <w:proofErr w:type="spellStart"/>
      <w:r w:rsidRPr="00AB0A48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urr</w:t>
      </w:r>
      <w:proofErr w:type="spellEnd"/>
      <w:r w:rsidRPr="00AB0A48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;</w:t>
      </w:r>
    </w:p>
    <w:p w14:paraId="1C846D51" w14:textId="77777777" w:rsidR="00AB0A48" w:rsidRPr="00AB0A48" w:rsidRDefault="00AB0A48" w:rsidP="00AB0A48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AB0A48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while(</w:t>
      </w:r>
      <w:proofErr w:type="spellStart"/>
      <w:r w:rsidRPr="00AB0A48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urr</w:t>
      </w:r>
      <w:proofErr w:type="spellEnd"/>
      <w:r w:rsidRPr="00AB0A48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-&gt;</w:t>
      </w:r>
      <w:proofErr w:type="gramStart"/>
      <w:r w:rsidRPr="00AB0A48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next !</w:t>
      </w:r>
      <w:proofErr w:type="gramEnd"/>
      <w:r w:rsidRPr="00AB0A48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= NULL)</w:t>
      </w:r>
    </w:p>
    <w:p w14:paraId="1F6273F3" w14:textId="77777777" w:rsidR="00AB0A48" w:rsidRPr="00AB0A48" w:rsidRDefault="00AB0A48" w:rsidP="00AB0A48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AB0A48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spellStart"/>
      <w:r w:rsidRPr="00AB0A48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urr</w:t>
      </w:r>
      <w:proofErr w:type="spellEnd"/>
      <w:r w:rsidRPr="00AB0A48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= </w:t>
      </w:r>
      <w:proofErr w:type="spellStart"/>
      <w:r w:rsidRPr="00AB0A48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urr</w:t>
      </w:r>
      <w:proofErr w:type="spellEnd"/>
      <w:r w:rsidRPr="00AB0A48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-&gt;next;</w:t>
      </w:r>
    </w:p>
    <w:p w14:paraId="1F06FB9C" w14:textId="77777777" w:rsidR="00AB0A48" w:rsidRPr="00AB0A48" w:rsidRDefault="00AB0A48" w:rsidP="00AB0A48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AB0A48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AB0A48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urr</w:t>
      </w:r>
      <w:proofErr w:type="spellEnd"/>
      <w:r w:rsidRPr="00AB0A48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-&gt;next = </w:t>
      </w:r>
      <w:proofErr w:type="spellStart"/>
      <w:r w:rsidRPr="00AB0A48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kth_pos</w:t>
      </w:r>
      <w:proofErr w:type="spellEnd"/>
      <w:r w:rsidRPr="00AB0A48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;</w:t>
      </w:r>
    </w:p>
    <w:p w14:paraId="69EF4A57" w14:textId="77777777" w:rsidR="00AB0A48" w:rsidRPr="00AB0A48" w:rsidRDefault="00AB0A48" w:rsidP="00AB0A48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AB0A48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//a-&gt;next-&gt;next-&gt;next-&gt;next = a;</w:t>
      </w:r>
    </w:p>
    <w:p w14:paraId="1C03CE10" w14:textId="77777777" w:rsidR="00AB0A48" w:rsidRPr="00AB0A48" w:rsidRDefault="00AB0A48" w:rsidP="00AB0A48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AB0A48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}  </w:t>
      </w:r>
    </w:p>
    <w:p w14:paraId="59050936" w14:textId="77777777" w:rsidR="00AB0A48" w:rsidRPr="00AB0A48" w:rsidRDefault="00AB0A48" w:rsidP="00AB0A48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AB0A48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int </w:t>
      </w:r>
      <w:proofErr w:type="gramStart"/>
      <w:r w:rsidRPr="00AB0A48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main(</w:t>
      </w:r>
      <w:proofErr w:type="gramEnd"/>
      <w:r w:rsidRPr="00AB0A48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) </w:t>
      </w:r>
    </w:p>
    <w:p w14:paraId="313F4ECF" w14:textId="77777777" w:rsidR="00AB0A48" w:rsidRPr="00AB0A48" w:rsidRDefault="00AB0A48" w:rsidP="00AB0A48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AB0A48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{ </w:t>
      </w:r>
    </w:p>
    <w:p w14:paraId="64BF2E25" w14:textId="77777777" w:rsidR="00AB0A48" w:rsidRPr="00AB0A48" w:rsidRDefault="00AB0A48" w:rsidP="00AB0A48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AB0A48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AB0A48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AB0A48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* a = NULL; </w:t>
      </w:r>
    </w:p>
    <w:p w14:paraId="155A1E35" w14:textId="77777777" w:rsidR="00AB0A48" w:rsidRPr="00AB0A48" w:rsidRDefault="00AB0A48" w:rsidP="00AB0A48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AB0A48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int n, temp, </w:t>
      </w:r>
      <w:proofErr w:type="spellStart"/>
      <w:r w:rsidRPr="00AB0A48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pos</w:t>
      </w:r>
      <w:proofErr w:type="spellEnd"/>
      <w:r w:rsidRPr="00AB0A48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;</w:t>
      </w:r>
    </w:p>
    <w:p w14:paraId="3D4585C9" w14:textId="77777777" w:rsidR="00AB0A48" w:rsidRPr="00AB0A48" w:rsidRDefault="00AB0A48" w:rsidP="00AB0A48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AB0A48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AB0A48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in</w:t>
      </w:r>
      <w:proofErr w:type="spellEnd"/>
      <w:r w:rsidRPr="00AB0A48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&gt;&gt;n;</w:t>
      </w:r>
    </w:p>
    <w:p w14:paraId="2F2A4224" w14:textId="77777777" w:rsidR="00AB0A48" w:rsidRPr="00AB0A48" w:rsidRDefault="00AB0A48" w:rsidP="00AB0A48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AB0A48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while(n</w:t>
      </w:r>
      <w:proofErr w:type="gramStart"/>
      <w:r w:rsidRPr="00AB0A48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--){</w:t>
      </w:r>
      <w:proofErr w:type="gramEnd"/>
    </w:p>
    <w:p w14:paraId="03383BEB" w14:textId="77777777" w:rsidR="00AB0A48" w:rsidRPr="00AB0A48" w:rsidRDefault="00AB0A48" w:rsidP="00AB0A48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AB0A48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spellStart"/>
      <w:r w:rsidRPr="00AB0A48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in</w:t>
      </w:r>
      <w:proofErr w:type="spellEnd"/>
      <w:r w:rsidRPr="00AB0A48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&gt;&gt;temp;</w:t>
      </w:r>
    </w:p>
    <w:p w14:paraId="1F5F5BDF" w14:textId="77777777" w:rsidR="00AB0A48" w:rsidRPr="00AB0A48" w:rsidRDefault="00AB0A48" w:rsidP="00AB0A48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AB0A48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spellStart"/>
      <w:proofErr w:type="gramStart"/>
      <w:r w:rsidRPr="00AB0A48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nsertNode</w:t>
      </w:r>
      <w:proofErr w:type="spellEnd"/>
      <w:r w:rsidRPr="00AB0A48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gramEnd"/>
      <w:r w:rsidRPr="00AB0A48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a, temp);</w:t>
      </w:r>
    </w:p>
    <w:p w14:paraId="28544804" w14:textId="77777777" w:rsidR="00AB0A48" w:rsidRPr="00AB0A48" w:rsidRDefault="00AB0A48" w:rsidP="00AB0A48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AB0A48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}</w:t>
      </w:r>
    </w:p>
    <w:p w14:paraId="445B8F4E" w14:textId="77777777" w:rsidR="00AB0A48" w:rsidRPr="00AB0A48" w:rsidRDefault="00AB0A48" w:rsidP="00AB0A48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AB0A48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AB0A48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in</w:t>
      </w:r>
      <w:proofErr w:type="spellEnd"/>
      <w:r w:rsidRPr="00AB0A48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&gt;&gt;</w:t>
      </w:r>
      <w:proofErr w:type="spellStart"/>
      <w:r w:rsidRPr="00AB0A48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pos</w:t>
      </w:r>
      <w:proofErr w:type="spellEnd"/>
      <w:r w:rsidRPr="00AB0A48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;</w:t>
      </w:r>
    </w:p>
    <w:p w14:paraId="0795729D" w14:textId="5A00EF68" w:rsidR="00AB0A48" w:rsidRPr="00AB0A48" w:rsidRDefault="00AB0A48" w:rsidP="00AB0A48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AB0A48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if(</w:t>
      </w:r>
      <w:proofErr w:type="spellStart"/>
      <w:r w:rsidRPr="00AB0A48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pos</w:t>
      </w:r>
      <w:proofErr w:type="spellEnd"/>
      <w:r w:rsidRPr="00AB0A48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&gt;</w:t>
      </w:r>
      <w:r w:rsidR="00C82371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=</w:t>
      </w:r>
      <w:bookmarkStart w:id="0" w:name="_GoBack"/>
      <w:bookmarkEnd w:id="0"/>
      <w:r w:rsidRPr="00AB0A48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0)</w:t>
      </w:r>
    </w:p>
    <w:p w14:paraId="0B5AAB42" w14:textId="77777777" w:rsidR="00AB0A48" w:rsidRPr="00AB0A48" w:rsidRDefault="00AB0A48" w:rsidP="00AB0A48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AB0A48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spellStart"/>
      <w:r w:rsidRPr="00AB0A48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make_loop</w:t>
      </w:r>
      <w:proofErr w:type="spellEnd"/>
      <w:r w:rsidRPr="00AB0A48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spellStart"/>
      <w:proofErr w:type="gramStart"/>
      <w:r w:rsidRPr="00AB0A48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a,pos</w:t>
      </w:r>
      <w:proofErr w:type="spellEnd"/>
      <w:proofErr w:type="gramEnd"/>
      <w:r w:rsidRPr="00AB0A48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);</w:t>
      </w:r>
    </w:p>
    <w:p w14:paraId="3068BBA0" w14:textId="77777777" w:rsidR="00AB0A48" w:rsidRPr="00AB0A48" w:rsidRDefault="00AB0A48" w:rsidP="00AB0A48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AB0A48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AB0A48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out</w:t>
      </w:r>
      <w:proofErr w:type="spellEnd"/>
      <w:r w:rsidRPr="00AB0A48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&lt;&lt;</w:t>
      </w:r>
      <w:proofErr w:type="spellStart"/>
      <w:r w:rsidRPr="00AB0A48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hasCycle</w:t>
      </w:r>
      <w:proofErr w:type="spellEnd"/>
      <w:r w:rsidRPr="00AB0A48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a);</w:t>
      </w:r>
    </w:p>
    <w:p w14:paraId="3CF2A8E4" w14:textId="77777777" w:rsidR="00AB0A48" w:rsidRPr="00AB0A48" w:rsidRDefault="00AB0A48" w:rsidP="00AB0A48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AB0A48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return 0; </w:t>
      </w:r>
    </w:p>
    <w:p w14:paraId="4445FC68" w14:textId="77777777" w:rsidR="00AB0A48" w:rsidRPr="00AB0A48" w:rsidRDefault="00AB0A48" w:rsidP="00AB0A48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AB0A48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} </w:t>
      </w:r>
    </w:p>
    <w:p w14:paraId="7B2B6EAF" w14:textId="77777777" w:rsidR="00E274E6" w:rsidRDefault="00E274E6" w:rsidP="00EE58AF">
      <w:pPr>
        <w:rPr>
          <w:rFonts w:ascii="Arial" w:hAnsi="Arial" w:cs="Arial"/>
          <w:b/>
          <w:bCs/>
        </w:rPr>
      </w:pPr>
    </w:p>
    <w:p w14:paraId="3C5D2C83" w14:textId="6D24C0B4" w:rsidR="00385F82" w:rsidRPr="00686F45" w:rsidRDefault="00385F82" w:rsidP="00385F82">
      <w:r w:rsidRPr="00686F45">
        <w:rPr>
          <w:b/>
          <w:bCs/>
        </w:rPr>
        <w:t>Time Complexity</w:t>
      </w:r>
      <w:r w:rsidRPr="00686F45">
        <w:t>: O(</w:t>
      </w:r>
      <w:r w:rsidR="00E274E6">
        <w:t>N</w:t>
      </w:r>
      <w:r w:rsidRPr="00686F45">
        <w:t>)</w:t>
      </w:r>
    </w:p>
    <w:p w14:paraId="5D818165" w14:textId="77777777" w:rsidR="00385F82" w:rsidRPr="00EE58AF" w:rsidRDefault="00385F82" w:rsidP="00385F82">
      <w:pPr>
        <w:rPr>
          <w:b/>
          <w:bCs/>
        </w:rPr>
      </w:pPr>
      <w:r w:rsidRPr="00686F45">
        <w:rPr>
          <w:b/>
          <w:bCs/>
        </w:rPr>
        <w:t xml:space="preserve">Space Complexity: </w:t>
      </w:r>
      <w:proofErr w:type="gramStart"/>
      <w:r w:rsidRPr="00686F45">
        <w:t>O(</w:t>
      </w:r>
      <w:proofErr w:type="gramEnd"/>
      <w:r>
        <w:t>1</w:t>
      </w:r>
      <w:r w:rsidRPr="00686F45">
        <w:t>)</w:t>
      </w:r>
    </w:p>
    <w:p w14:paraId="44F207E3" w14:textId="77777777" w:rsidR="00385F82" w:rsidRDefault="00385F82" w:rsidP="00EE58AF">
      <w:pPr>
        <w:rPr>
          <w:rFonts w:ascii="Arial" w:hAnsi="Arial" w:cs="Arial"/>
          <w:b/>
          <w:bCs/>
        </w:rPr>
      </w:pPr>
    </w:p>
    <w:p w14:paraId="7873FBF5" w14:textId="095D88EF" w:rsidR="00385F82" w:rsidRDefault="00385F82" w:rsidP="00EE58AF">
      <w:pPr>
        <w:rPr>
          <w:rFonts w:ascii="Arial" w:hAnsi="Arial" w:cs="Arial"/>
          <w:b/>
          <w:bCs/>
        </w:rPr>
      </w:pPr>
    </w:p>
    <w:p w14:paraId="09B23093" w14:textId="77777777" w:rsidR="00385F82" w:rsidRDefault="00385F82" w:rsidP="00EE58AF">
      <w:pPr>
        <w:rPr>
          <w:rFonts w:ascii="Arial" w:hAnsi="Arial" w:cs="Arial"/>
          <w:b/>
          <w:bCs/>
        </w:rPr>
      </w:pPr>
    </w:p>
    <w:p w14:paraId="72E0AAB7" w14:textId="14255D2B" w:rsidR="00385F82" w:rsidRPr="00BD6EB7" w:rsidRDefault="00385F82" w:rsidP="00EE58AF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Optimized </w:t>
      </w:r>
      <w:r w:rsidR="00EE58AF" w:rsidRPr="00BD6EB7">
        <w:rPr>
          <w:rFonts w:ascii="Arial" w:hAnsi="Arial" w:cs="Arial"/>
          <w:b/>
          <w:bCs/>
        </w:rPr>
        <w:t>Solution:</w:t>
      </w:r>
      <w:r w:rsidR="00DF1712" w:rsidRPr="00BD6EB7">
        <w:rPr>
          <w:rFonts w:ascii="Arial" w:hAnsi="Arial" w:cs="Arial"/>
          <w:b/>
          <w:bCs/>
        </w:rPr>
        <w:t xml:space="preserve"> </w:t>
      </w:r>
    </w:p>
    <w:p w14:paraId="2231361F" w14:textId="175FB984" w:rsidR="00686F45" w:rsidRPr="00686F45" w:rsidRDefault="00686F45" w:rsidP="00E62470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424242"/>
          <w:sz w:val="21"/>
          <w:szCs w:val="21"/>
        </w:rPr>
      </w:pPr>
      <w:r w:rsidRPr="00BD6EB7">
        <w:rPr>
          <w:rFonts w:ascii="Arial" w:hAnsi="Arial" w:cs="Arial"/>
          <w:b/>
          <w:bCs/>
          <w:sz w:val="20"/>
          <w:szCs w:val="20"/>
        </w:rPr>
        <w:t>Explanation:</w:t>
      </w:r>
      <w:r>
        <w:rPr>
          <w:b/>
          <w:bCs/>
        </w:rPr>
        <w:t xml:space="preserve"> </w:t>
      </w:r>
      <w:r w:rsidR="00E62470">
        <w:rPr>
          <w:rFonts w:ascii="Segoe UI" w:hAnsi="Segoe UI" w:cs="Segoe UI"/>
          <w:color w:val="424242"/>
          <w:sz w:val="21"/>
          <w:szCs w:val="21"/>
        </w:rPr>
        <w:t xml:space="preserve">Solution using </w:t>
      </w:r>
      <w:proofErr w:type="spellStart"/>
      <w:r w:rsidR="00E62470">
        <w:rPr>
          <w:rFonts w:ascii="Segoe UI" w:hAnsi="Segoe UI" w:cs="Segoe UI"/>
          <w:color w:val="424242"/>
          <w:sz w:val="21"/>
          <w:szCs w:val="21"/>
        </w:rPr>
        <w:t>Hashmap</w:t>
      </w:r>
      <w:proofErr w:type="spellEnd"/>
    </w:p>
    <w:p w14:paraId="416915CE" w14:textId="77777777" w:rsidR="00BD6EB7" w:rsidRDefault="00BD6EB7" w:rsidP="00EE58AF">
      <w:pPr>
        <w:rPr>
          <w:b/>
          <w:bCs/>
        </w:rPr>
      </w:pPr>
    </w:p>
    <w:p w14:paraId="5A58C7FF" w14:textId="3574157C" w:rsidR="00DF1712" w:rsidRDefault="00686F45" w:rsidP="00EE58AF">
      <w:pPr>
        <w:rPr>
          <w:b/>
          <w:bCs/>
        </w:rPr>
      </w:pPr>
      <w:r>
        <w:rPr>
          <w:b/>
          <w:bCs/>
        </w:rPr>
        <w:t>Code:</w:t>
      </w:r>
    </w:p>
    <w:p w14:paraId="621E6CAF" w14:textId="77777777" w:rsidR="00E62470" w:rsidRPr="00E62470" w:rsidRDefault="00E62470" w:rsidP="00E62470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6247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//</w:t>
      </w:r>
      <w:proofErr w:type="spellStart"/>
      <w:r w:rsidRPr="00E6247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Hashmap</w:t>
      </w:r>
      <w:proofErr w:type="spellEnd"/>
      <w:r w:rsidRPr="00E6247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method</w:t>
      </w:r>
    </w:p>
    <w:p w14:paraId="443C4E84" w14:textId="77777777" w:rsidR="00E62470" w:rsidRPr="00E62470" w:rsidRDefault="00E62470" w:rsidP="00E62470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6247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#include &lt;bits/</w:t>
      </w:r>
      <w:proofErr w:type="spellStart"/>
      <w:r w:rsidRPr="00E6247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stdc</w:t>
      </w:r>
      <w:proofErr w:type="spellEnd"/>
      <w:r w:rsidRPr="00E6247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++.h&gt;</w:t>
      </w:r>
    </w:p>
    <w:p w14:paraId="589CE8BB" w14:textId="77777777" w:rsidR="00E62470" w:rsidRPr="00E62470" w:rsidRDefault="00E62470" w:rsidP="00E62470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6247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using namespace std;</w:t>
      </w:r>
    </w:p>
    <w:p w14:paraId="1699326A" w14:textId="77777777" w:rsidR="00E62470" w:rsidRPr="00E62470" w:rsidRDefault="00E62470" w:rsidP="00E62470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6247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</w:t>
      </w:r>
    </w:p>
    <w:p w14:paraId="0E2FD63E" w14:textId="77777777" w:rsidR="00E62470" w:rsidRPr="00E62470" w:rsidRDefault="00E62470" w:rsidP="00E62470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6247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class </w:t>
      </w:r>
      <w:proofErr w:type="spellStart"/>
      <w:r w:rsidRPr="00E6247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E6247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</w:t>
      </w:r>
    </w:p>
    <w:p w14:paraId="5C3AB1CF" w14:textId="77777777" w:rsidR="00E62470" w:rsidRPr="00E62470" w:rsidRDefault="00E62470" w:rsidP="00E62470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6247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{ </w:t>
      </w:r>
    </w:p>
    <w:p w14:paraId="52C42F42" w14:textId="77777777" w:rsidR="00E62470" w:rsidRPr="00E62470" w:rsidRDefault="00E62470" w:rsidP="00E62470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6247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public:</w:t>
      </w:r>
    </w:p>
    <w:p w14:paraId="4B55E7BE" w14:textId="77777777" w:rsidR="00E62470" w:rsidRPr="00E62470" w:rsidRDefault="00E62470" w:rsidP="00E62470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6247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int </w:t>
      </w:r>
      <w:proofErr w:type="spellStart"/>
      <w:r w:rsidRPr="00E6247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val</w:t>
      </w:r>
      <w:proofErr w:type="spellEnd"/>
      <w:r w:rsidRPr="00E6247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; </w:t>
      </w:r>
    </w:p>
    <w:p w14:paraId="39A84C06" w14:textId="77777777" w:rsidR="00E62470" w:rsidRPr="00E62470" w:rsidRDefault="00E62470" w:rsidP="00E62470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6247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spellStart"/>
      <w:r w:rsidRPr="00E6247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E6247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* next;</w:t>
      </w:r>
    </w:p>
    <w:p w14:paraId="08796085" w14:textId="77777777" w:rsidR="00E62470" w:rsidRPr="00E62470" w:rsidRDefault="00E62470" w:rsidP="00E62470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6247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spellStart"/>
      <w:proofErr w:type="gramStart"/>
      <w:r w:rsidRPr="00E6247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E6247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gramEnd"/>
      <w:r w:rsidRPr="00E6247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nt a){</w:t>
      </w:r>
    </w:p>
    <w:p w14:paraId="337875BB" w14:textId="77777777" w:rsidR="00E62470" w:rsidRPr="00E62470" w:rsidRDefault="00E62470" w:rsidP="00E62470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6247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    </w:t>
      </w:r>
      <w:proofErr w:type="spellStart"/>
      <w:r w:rsidRPr="00E6247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val</w:t>
      </w:r>
      <w:proofErr w:type="spellEnd"/>
      <w:r w:rsidRPr="00E6247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= a;</w:t>
      </w:r>
    </w:p>
    <w:p w14:paraId="2F494F3E" w14:textId="77777777" w:rsidR="00E62470" w:rsidRPr="00E62470" w:rsidRDefault="00E62470" w:rsidP="00E62470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6247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    next = NULL;</w:t>
      </w:r>
    </w:p>
    <w:p w14:paraId="2A71BBDE" w14:textId="77777777" w:rsidR="00E62470" w:rsidRPr="00E62470" w:rsidRDefault="00E62470" w:rsidP="00E62470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6247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lastRenderedPageBreak/>
        <w:t xml:space="preserve">        } </w:t>
      </w:r>
    </w:p>
    <w:p w14:paraId="6840EBEB" w14:textId="77777777" w:rsidR="00E62470" w:rsidRPr="00E62470" w:rsidRDefault="00E62470" w:rsidP="00E62470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6247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}; </w:t>
      </w:r>
    </w:p>
    <w:p w14:paraId="1DA78006" w14:textId="77777777" w:rsidR="00E62470" w:rsidRPr="00E62470" w:rsidRDefault="00E62470" w:rsidP="00E62470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6247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void </w:t>
      </w:r>
      <w:proofErr w:type="spellStart"/>
      <w:proofErr w:type="gramStart"/>
      <w:r w:rsidRPr="00E6247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nsertNode</w:t>
      </w:r>
      <w:proofErr w:type="spellEnd"/>
      <w:r w:rsidRPr="00E6247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spellStart"/>
      <w:proofErr w:type="gramEnd"/>
      <w:r w:rsidRPr="00E6247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E6247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* &amp;</w:t>
      </w:r>
      <w:proofErr w:type="spellStart"/>
      <w:r w:rsidRPr="00E6247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head,int</w:t>
      </w:r>
      <w:proofErr w:type="spellEnd"/>
      <w:r w:rsidRPr="00E6247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</w:t>
      </w:r>
      <w:proofErr w:type="spellStart"/>
      <w:r w:rsidRPr="00E6247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val</w:t>
      </w:r>
      <w:proofErr w:type="spellEnd"/>
      <w:r w:rsidRPr="00E6247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) {</w:t>
      </w:r>
    </w:p>
    <w:p w14:paraId="3DE71E00" w14:textId="77777777" w:rsidR="00E62470" w:rsidRPr="00E62470" w:rsidRDefault="00E62470" w:rsidP="00E62470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6247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E6247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E6247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* </w:t>
      </w:r>
      <w:proofErr w:type="spellStart"/>
      <w:r w:rsidRPr="00E6247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newNode</w:t>
      </w:r>
      <w:proofErr w:type="spellEnd"/>
      <w:r w:rsidRPr="00E6247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= new </w:t>
      </w:r>
      <w:proofErr w:type="spellStart"/>
      <w:r w:rsidRPr="00E6247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E6247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spellStart"/>
      <w:r w:rsidRPr="00E6247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val</w:t>
      </w:r>
      <w:proofErr w:type="spellEnd"/>
      <w:r w:rsidRPr="00E6247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);</w:t>
      </w:r>
    </w:p>
    <w:p w14:paraId="6676CC33" w14:textId="77777777" w:rsidR="00E62470" w:rsidRPr="00E62470" w:rsidRDefault="00E62470" w:rsidP="00E62470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6247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gramStart"/>
      <w:r w:rsidRPr="00E6247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f(</w:t>
      </w:r>
      <w:proofErr w:type="gramEnd"/>
      <w:r w:rsidRPr="00E6247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head == NULL) {</w:t>
      </w:r>
    </w:p>
    <w:p w14:paraId="7684B76F" w14:textId="77777777" w:rsidR="00E62470" w:rsidRPr="00E62470" w:rsidRDefault="00E62470" w:rsidP="00E62470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6247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head = </w:t>
      </w:r>
      <w:proofErr w:type="spellStart"/>
      <w:r w:rsidRPr="00E6247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newNode</w:t>
      </w:r>
      <w:proofErr w:type="spellEnd"/>
      <w:r w:rsidRPr="00E6247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;</w:t>
      </w:r>
    </w:p>
    <w:p w14:paraId="5C7E27A4" w14:textId="77777777" w:rsidR="00E62470" w:rsidRPr="00E62470" w:rsidRDefault="00E62470" w:rsidP="00E62470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6247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return;</w:t>
      </w:r>
    </w:p>
    <w:p w14:paraId="6EC3A467" w14:textId="77777777" w:rsidR="00E62470" w:rsidRPr="00E62470" w:rsidRDefault="00E62470" w:rsidP="00E62470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6247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}</w:t>
      </w:r>
    </w:p>
    <w:p w14:paraId="6286FDD9" w14:textId="77777777" w:rsidR="00E62470" w:rsidRPr="00E62470" w:rsidRDefault="00E62470" w:rsidP="00E62470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6247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E6247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E6247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* temp = head;</w:t>
      </w:r>
    </w:p>
    <w:p w14:paraId="6FC5668A" w14:textId="77777777" w:rsidR="00E62470" w:rsidRPr="00E62470" w:rsidRDefault="00E62470" w:rsidP="00E62470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6247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while(temp-&gt;</w:t>
      </w:r>
      <w:proofErr w:type="gramStart"/>
      <w:r w:rsidRPr="00E6247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next !</w:t>
      </w:r>
      <w:proofErr w:type="gramEnd"/>
      <w:r w:rsidRPr="00E6247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= NULL)</w:t>
      </w:r>
    </w:p>
    <w:p w14:paraId="02FBADE1" w14:textId="77777777" w:rsidR="00E62470" w:rsidRPr="00E62470" w:rsidRDefault="00E62470" w:rsidP="00E62470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6247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temp = temp-&gt;next;</w:t>
      </w:r>
    </w:p>
    <w:p w14:paraId="0C4A3A07" w14:textId="77777777" w:rsidR="00E62470" w:rsidRPr="00E62470" w:rsidRDefault="00E62470" w:rsidP="00E62470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6247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</w:p>
    <w:p w14:paraId="16A0D53F" w14:textId="77777777" w:rsidR="00E62470" w:rsidRPr="00E62470" w:rsidRDefault="00E62470" w:rsidP="00E62470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6247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temp-&gt;next = </w:t>
      </w:r>
      <w:proofErr w:type="spellStart"/>
      <w:r w:rsidRPr="00E6247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newNode</w:t>
      </w:r>
      <w:proofErr w:type="spellEnd"/>
      <w:r w:rsidRPr="00E6247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;</w:t>
      </w:r>
    </w:p>
    <w:p w14:paraId="33218CEC" w14:textId="77777777" w:rsidR="00E62470" w:rsidRPr="00E62470" w:rsidRDefault="00E62470" w:rsidP="00E62470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6247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return;</w:t>
      </w:r>
    </w:p>
    <w:p w14:paraId="2928096C" w14:textId="77777777" w:rsidR="00E62470" w:rsidRPr="00E62470" w:rsidRDefault="00E62470" w:rsidP="00E62470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6247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}</w:t>
      </w:r>
    </w:p>
    <w:p w14:paraId="7FFE4198" w14:textId="77777777" w:rsidR="00E62470" w:rsidRPr="00E62470" w:rsidRDefault="00E62470" w:rsidP="00E62470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6247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bool </w:t>
      </w:r>
      <w:proofErr w:type="spellStart"/>
      <w:proofErr w:type="gramStart"/>
      <w:r w:rsidRPr="00E6247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hasCycle</w:t>
      </w:r>
      <w:proofErr w:type="spellEnd"/>
      <w:r w:rsidRPr="00E6247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spellStart"/>
      <w:proofErr w:type="gramEnd"/>
      <w:r w:rsidRPr="00E6247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E6247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*head) {</w:t>
      </w:r>
    </w:p>
    <w:p w14:paraId="5827661B" w14:textId="77777777" w:rsidR="00E62470" w:rsidRPr="00E62470" w:rsidRDefault="00E62470" w:rsidP="00E62470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6247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if(head==NULL)</w:t>
      </w:r>
    </w:p>
    <w:p w14:paraId="7A850208" w14:textId="77777777" w:rsidR="00E62470" w:rsidRPr="00E62470" w:rsidRDefault="00E62470" w:rsidP="00E62470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6247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return false;</w:t>
      </w:r>
    </w:p>
    <w:p w14:paraId="5BABE025" w14:textId="77777777" w:rsidR="00E62470" w:rsidRPr="00E62470" w:rsidRDefault="00E62470" w:rsidP="00E62470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6247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E6247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unordered_map</w:t>
      </w:r>
      <w:proofErr w:type="spellEnd"/>
      <w:r w:rsidRPr="00E6247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&lt;</w:t>
      </w:r>
      <w:proofErr w:type="spellStart"/>
      <w:r w:rsidRPr="00E6247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proofErr w:type="gramStart"/>
      <w:r w:rsidRPr="00E6247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*,int</w:t>
      </w:r>
      <w:proofErr w:type="gramEnd"/>
      <w:r w:rsidRPr="00E6247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&gt; map;</w:t>
      </w:r>
    </w:p>
    <w:p w14:paraId="6BC2D35D" w14:textId="77777777" w:rsidR="00E62470" w:rsidRPr="00E62470" w:rsidRDefault="00E62470" w:rsidP="00E62470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6247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while(</w:t>
      </w:r>
      <w:proofErr w:type="gramStart"/>
      <w:r w:rsidRPr="00E6247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head!=</w:t>
      </w:r>
      <w:proofErr w:type="gramEnd"/>
      <w:r w:rsidRPr="00E6247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NULL){</w:t>
      </w:r>
    </w:p>
    <w:p w14:paraId="2C339484" w14:textId="77777777" w:rsidR="00E62470" w:rsidRPr="00E62470" w:rsidRDefault="00E62470" w:rsidP="00E62470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6247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if(</w:t>
      </w:r>
      <w:proofErr w:type="spellStart"/>
      <w:proofErr w:type="gramStart"/>
      <w:r w:rsidRPr="00E6247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map.count</w:t>
      </w:r>
      <w:proofErr w:type="spellEnd"/>
      <w:proofErr w:type="gramEnd"/>
      <w:r w:rsidRPr="00E6247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head)&gt;0)</w:t>
      </w:r>
    </w:p>
    <w:p w14:paraId="51D55E00" w14:textId="77777777" w:rsidR="00E62470" w:rsidRPr="00E62470" w:rsidRDefault="00E62470" w:rsidP="00E62470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6247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    return true;</w:t>
      </w:r>
    </w:p>
    <w:p w14:paraId="0183FBDF" w14:textId="77777777" w:rsidR="00E62470" w:rsidRPr="00E62470" w:rsidRDefault="00E62470" w:rsidP="00E62470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6247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else</w:t>
      </w:r>
    </w:p>
    <w:p w14:paraId="3F6253A2" w14:textId="77777777" w:rsidR="00E62470" w:rsidRPr="00E62470" w:rsidRDefault="00E62470" w:rsidP="00E62470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6247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    map[head]=1;</w:t>
      </w:r>
    </w:p>
    <w:p w14:paraId="3A2F3B7B" w14:textId="77777777" w:rsidR="00E62470" w:rsidRPr="00E62470" w:rsidRDefault="00E62470" w:rsidP="00E62470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6247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head=head-&gt;next;</w:t>
      </w:r>
    </w:p>
    <w:p w14:paraId="4109A384" w14:textId="77777777" w:rsidR="00E62470" w:rsidRPr="00E62470" w:rsidRDefault="00E62470" w:rsidP="00E62470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6247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}</w:t>
      </w:r>
    </w:p>
    <w:p w14:paraId="29D2E3E2" w14:textId="77777777" w:rsidR="00E62470" w:rsidRPr="00E62470" w:rsidRDefault="00E62470" w:rsidP="00E62470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6247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return false;</w:t>
      </w:r>
    </w:p>
    <w:p w14:paraId="1A7D2248" w14:textId="77777777" w:rsidR="00E62470" w:rsidRPr="00E62470" w:rsidRDefault="00E62470" w:rsidP="00E62470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6247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}</w:t>
      </w:r>
    </w:p>
    <w:p w14:paraId="4D98DB14" w14:textId="77777777" w:rsidR="00E62470" w:rsidRPr="00E62470" w:rsidRDefault="00E62470" w:rsidP="00E62470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6247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void </w:t>
      </w:r>
      <w:proofErr w:type="spellStart"/>
      <w:r w:rsidRPr="00E6247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make_</w:t>
      </w:r>
      <w:proofErr w:type="gramStart"/>
      <w:r w:rsidRPr="00E6247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oop</w:t>
      </w:r>
      <w:proofErr w:type="spellEnd"/>
      <w:r w:rsidRPr="00E6247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spellStart"/>
      <w:proofErr w:type="gramEnd"/>
      <w:r w:rsidRPr="00E6247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E6247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* head, int k){</w:t>
      </w:r>
    </w:p>
    <w:p w14:paraId="7C196D92" w14:textId="77777777" w:rsidR="00E62470" w:rsidRPr="00E62470" w:rsidRDefault="00E62470" w:rsidP="00E62470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6247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E6247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E6247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* </w:t>
      </w:r>
      <w:proofErr w:type="spellStart"/>
      <w:r w:rsidRPr="00E6247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urr</w:t>
      </w:r>
      <w:proofErr w:type="spellEnd"/>
      <w:r w:rsidRPr="00E6247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= head;</w:t>
      </w:r>
    </w:p>
    <w:p w14:paraId="768D7C09" w14:textId="77777777" w:rsidR="00E62470" w:rsidRPr="00E62470" w:rsidRDefault="00E62470" w:rsidP="00E62470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6247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gramStart"/>
      <w:r w:rsidRPr="00E6247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for(</w:t>
      </w:r>
      <w:proofErr w:type="gramEnd"/>
      <w:r w:rsidRPr="00E6247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int </w:t>
      </w:r>
      <w:proofErr w:type="spellStart"/>
      <w:r w:rsidRPr="00E6247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E6247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=1; </w:t>
      </w:r>
      <w:proofErr w:type="spellStart"/>
      <w:r w:rsidRPr="00E6247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E6247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&lt;k; </w:t>
      </w:r>
      <w:proofErr w:type="spellStart"/>
      <w:r w:rsidRPr="00E6247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E6247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++){</w:t>
      </w:r>
    </w:p>
    <w:p w14:paraId="2CDC6B2B" w14:textId="77777777" w:rsidR="00E62470" w:rsidRPr="00E62470" w:rsidRDefault="00E62470" w:rsidP="00E62470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6247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spellStart"/>
      <w:r w:rsidRPr="00E6247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urr</w:t>
      </w:r>
      <w:proofErr w:type="spellEnd"/>
      <w:r w:rsidRPr="00E6247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= </w:t>
      </w:r>
      <w:proofErr w:type="spellStart"/>
      <w:r w:rsidRPr="00E6247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urr</w:t>
      </w:r>
      <w:proofErr w:type="spellEnd"/>
      <w:r w:rsidRPr="00E6247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-&gt;next;</w:t>
      </w:r>
    </w:p>
    <w:p w14:paraId="1F081AE1" w14:textId="77777777" w:rsidR="00E62470" w:rsidRPr="00E62470" w:rsidRDefault="00E62470" w:rsidP="00E62470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6247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}</w:t>
      </w:r>
    </w:p>
    <w:p w14:paraId="14FBDD71" w14:textId="77777777" w:rsidR="00E62470" w:rsidRPr="00E62470" w:rsidRDefault="00E62470" w:rsidP="00E62470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6247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E6247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E6247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* </w:t>
      </w:r>
      <w:proofErr w:type="spellStart"/>
      <w:r w:rsidRPr="00E6247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kth_pos</w:t>
      </w:r>
      <w:proofErr w:type="spellEnd"/>
      <w:r w:rsidRPr="00E6247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= </w:t>
      </w:r>
      <w:proofErr w:type="spellStart"/>
      <w:r w:rsidRPr="00E6247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urr</w:t>
      </w:r>
      <w:proofErr w:type="spellEnd"/>
      <w:r w:rsidRPr="00E6247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;</w:t>
      </w:r>
    </w:p>
    <w:p w14:paraId="1D6AF844" w14:textId="77777777" w:rsidR="00E62470" w:rsidRPr="00E62470" w:rsidRDefault="00E62470" w:rsidP="00E62470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6247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while(</w:t>
      </w:r>
      <w:proofErr w:type="spellStart"/>
      <w:r w:rsidRPr="00E6247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urr</w:t>
      </w:r>
      <w:proofErr w:type="spellEnd"/>
      <w:r w:rsidRPr="00E6247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-&gt;</w:t>
      </w:r>
      <w:proofErr w:type="gramStart"/>
      <w:r w:rsidRPr="00E6247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next !</w:t>
      </w:r>
      <w:proofErr w:type="gramEnd"/>
      <w:r w:rsidRPr="00E6247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= NULL)</w:t>
      </w:r>
    </w:p>
    <w:p w14:paraId="2BC315BB" w14:textId="77777777" w:rsidR="00E62470" w:rsidRPr="00E62470" w:rsidRDefault="00E62470" w:rsidP="00E62470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6247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spellStart"/>
      <w:r w:rsidRPr="00E6247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urr</w:t>
      </w:r>
      <w:proofErr w:type="spellEnd"/>
      <w:r w:rsidRPr="00E6247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= </w:t>
      </w:r>
      <w:proofErr w:type="spellStart"/>
      <w:r w:rsidRPr="00E6247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urr</w:t>
      </w:r>
      <w:proofErr w:type="spellEnd"/>
      <w:r w:rsidRPr="00E6247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-&gt;next;</w:t>
      </w:r>
    </w:p>
    <w:p w14:paraId="76257648" w14:textId="77777777" w:rsidR="00E62470" w:rsidRPr="00E62470" w:rsidRDefault="00E62470" w:rsidP="00E62470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6247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E6247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urr</w:t>
      </w:r>
      <w:proofErr w:type="spellEnd"/>
      <w:r w:rsidRPr="00E6247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-&gt;next = </w:t>
      </w:r>
      <w:proofErr w:type="spellStart"/>
      <w:r w:rsidRPr="00E6247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kth_pos</w:t>
      </w:r>
      <w:proofErr w:type="spellEnd"/>
      <w:r w:rsidRPr="00E6247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;</w:t>
      </w:r>
    </w:p>
    <w:p w14:paraId="16378FB6" w14:textId="77777777" w:rsidR="00E62470" w:rsidRPr="00E62470" w:rsidRDefault="00E62470" w:rsidP="00E62470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6247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//a-&gt;next-&gt;next-&gt;next-&gt;next = a;</w:t>
      </w:r>
    </w:p>
    <w:p w14:paraId="6C90EDCA" w14:textId="77777777" w:rsidR="00E62470" w:rsidRPr="00E62470" w:rsidRDefault="00E62470" w:rsidP="00E62470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6247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}  </w:t>
      </w:r>
    </w:p>
    <w:p w14:paraId="0EFF52D3" w14:textId="77777777" w:rsidR="00E62470" w:rsidRPr="00E62470" w:rsidRDefault="00E62470" w:rsidP="00E62470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6247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int </w:t>
      </w:r>
      <w:proofErr w:type="gramStart"/>
      <w:r w:rsidRPr="00E6247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main(</w:t>
      </w:r>
      <w:proofErr w:type="gramEnd"/>
      <w:r w:rsidRPr="00E6247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) </w:t>
      </w:r>
    </w:p>
    <w:p w14:paraId="7419269D" w14:textId="77777777" w:rsidR="00E62470" w:rsidRPr="00E62470" w:rsidRDefault="00E62470" w:rsidP="00E62470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6247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{ </w:t>
      </w:r>
    </w:p>
    <w:p w14:paraId="03EB5D8F" w14:textId="77777777" w:rsidR="00E62470" w:rsidRPr="00E62470" w:rsidRDefault="00E62470" w:rsidP="00E62470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6247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E6247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E6247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* a = NULL; </w:t>
      </w:r>
    </w:p>
    <w:p w14:paraId="7770E8A0" w14:textId="77777777" w:rsidR="00E62470" w:rsidRPr="00E62470" w:rsidRDefault="00E62470" w:rsidP="00E62470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6247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int n, temp, </w:t>
      </w:r>
      <w:proofErr w:type="spellStart"/>
      <w:r w:rsidRPr="00E6247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pos</w:t>
      </w:r>
      <w:proofErr w:type="spellEnd"/>
      <w:r w:rsidRPr="00E6247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;</w:t>
      </w:r>
    </w:p>
    <w:p w14:paraId="41992C60" w14:textId="77777777" w:rsidR="00E62470" w:rsidRPr="00E62470" w:rsidRDefault="00E62470" w:rsidP="00E62470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6247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E6247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in</w:t>
      </w:r>
      <w:proofErr w:type="spellEnd"/>
      <w:r w:rsidRPr="00E6247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&gt;&gt;n;</w:t>
      </w:r>
    </w:p>
    <w:p w14:paraId="2C48283B" w14:textId="77777777" w:rsidR="00E62470" w:rsidRPr="00E62470" w:rsidRDefault="00E62470" w:rsidP="00E62470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6247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while(n</w:t>
      </w:r>
      <w:proofErr w:type="gramStart"/>
      <w:r w:rsidRPr="00E6247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--){</w:t>
      </w:r>
      <w:proofErr w:type="gramEnd"/>
    </w:p>
    <w:p w14:paraId="673C329A" w14:textId="77777777" w:rsidR="00E62470" w:rsidRPr="00E62470" w:rsidRDefault="00E62470" w:rsidP="00E62470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6247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spellStart"/>
      <w:r w:rsidRPr="00E6247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in</w:t>
      </w:r>
      <w:proofErr w:type="spellEnd"/>
      <w:r w:rsidRPr="00E6247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&gt;&gt;temp;</w:t>
      </w:r>
    </w:p>
    <w:p w14:paraId="0B6E2F9D" w14:textId="77777777" w:rsidR="00E62470" w:rsidRPr="00E62470" w:rsidRDefault="00E62470" w:rsidP="00E62470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6247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spellStart"/>
      <w:proofErr w:type="gramStart"/>
      <w:r w:rsidRPr="00E6247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nsertNode</w:t>
      </w:r>
      <w:proofErr w:type="spellEnd"/>
      <w:r w:rsidRPr="00E6247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gramEnd"/>
      <w:r w:rsidRPr="00E6247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a, temp);</w:t>
      </w:r>
    </w:p>
    <w:p w14:paraId="1D256291" w14:textId="77777777" w:rsidR="00E62470" w:rsidRPr="00E62470" w:rsidRDefault="00E62470" w:rsidP="00E62470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6247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}</w:t>
      </w:r>
    </w:p>
    <w:p w14:paraId="3E4327EC" w14:textId="77777777" w:rsidR="00E62470" w:rsidRPr="00E62470" w:rsidRDefault="00E62470" w:rsidP="00E62470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6247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lastRenderedPageBreak/>
        <w:t xml:space="preserve">    </w:t>
      </w:r>
      <w:proofErr w:type="spellStart"/>
      <w:r w:rsidRPr="00E6247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in</w:t>
      </w:r>
      <w:proofErr w:type="spellEnd"/>
      <w:r w:rsidRPr="00E6247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&gt;&gt;</w:t>
      </w:r>
      <w:proofErr w:type="spellStart"/>
      <w:r w:rsidRPr="00E6247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pos</w:t>
      </w:r>
      <w:proofErr w:type="spellEnd"/>
      <w:r w:rsidRPr="00E6247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;</w:t>
      </w:r>
    </w:p>
    <w:p w14:paraId="315F5B02" w14:textId="2B1EDC94" w:rsidR="00E62470" w:rsidRPr="00E62470" w:rsidRDefault="00E62470" w:rsidP="00E62470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6247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if(</w:t>
      </w:r>
      <w:proofErr w:type="spellStart"/>
      <w:r w:rsidRPr="00E6247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pos</w:t>
      </w:r>
      <w:proofErr w:type="spellEnd"/>
      <w:r w:rsidRPr="00E6247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&gt;</w:t>
      </w:r>
      <w:r w:rsidR="00C82371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=</w:t>
      </w:r>
      <w:r w:rsidRPr="00E6247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0)</w:t>
      </w:r>
    </w:p>
    <w:p w14:paraId="32332023" w14:textId="77777777" w:rsidR="00E62470" w:rsidRPr="00E62470" w:rsidRDefault="00E62470" w:rsidP="00E62470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6247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spellStart"/>
      <w:r w:rsidRPr="00E6247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make_loop</w:t>
      </w:r>
      <w:proofErr w:type="spellEnd"/>
      <w:r w:rsidRPr="00E6247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spellStart"/>
      <w:proofErr w:type="gramStart"/>
      <w:r w:rsidRPr="00E6247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a,pos</w:t>
      </w:r>
      <w:proofErr w:type="spellEnd"/>
      <w:proofErr w:type="gramEnd"/>
      <w:r w:rsidRPr="00E6247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);</w:t>
      </w:r>
    </w:p>
    <w:p w14:paraId="6E64B255" w14:textId="77777777" w:rsidR="00E62470" w:rsidRPr="00E62470" w:rsidRDefault="00E62470" w:rsidP="00E62470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6247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E6247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out</w:t>
      </w:r>
      <w:proofErr w:type="spellEnd"/>
      <w:r w:rsidRPr="00E6247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&lt;&lt;</w:t>
      </w:r>
      <w:proofErr w:type="spellStart"/>
      <w:r w:rsidRPr="00E6247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hasCycle</w:t>
      </w:r>
      <w:proofErr w:type="spellEnd"/>
      <w:r w:rsidRPr="00E6247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a);</w:t>
      </w:r>
    </w:p>
    <w:p w14:paraId="281A5BFE" w14:textId="77777777" w:rsidR="00E62470" w:rsidRPr="00E62470" w:rsidRDefault="00E62470" w:rsidP="00E62470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6247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return 0; </w:t>
      </w:r>
    </w:p>
    <w:p w14:paraId="1647F585" w14:textId="77777777" w:rsidR="00E62470" w:rsidRPr="00E62470" w:rsidRDefault="00E62470" w:rsidP="00E62470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6247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} </w:t>
      </w:r>
    </w:p>
    <w:p w14:paraId="0BC6E4FE" w14:textId="1A524B46" w:rsidR="00686F45" w:rsidRPr="00686F45" w:rsidRDefault="00686F45" w:rsidP="00686F45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</w:p>
    <w:p w14:paraId="595B0073" w14:textId="6469A42F" w:rsidR="00686F45" w:rsidRPr="00686F45" w:rsidRDefault="00686F45" w:rsidP="00686F45">
      <w:r w:rsidRPr="00686F45">
        <w:rPr>
          <w:b/>
          <w:bCs/>
        </w:rPr>
        <w:t>Time Complexity</w:t>
      </w:r>
      <w:r w:rsidRPr="00686F45">
        <w:t xml:space="preserve">: </w:t>
      </w:r>
      <w:proofErr w:type="gramStart"/>
      <w:r w:rsidRPr="00686F45">
        <w:t>O(</w:t>
      </w:r>
      <w:proofErr w:type="gramEnd"/>
      <w:r>
        <w:t>1</w:t>
      </w:r>
      <w:r w:rsidRPr="00686F45">
        <w:t>)</w:t>
      </w:r>
    </w:p>
    <w:p w14:paraId="0C3B5223" w14:textId="1797CB8D" w:rsidR="00686F45" w:rsidRPr="00EE58AF" w:rsidRDefault="00686F45" w:rsidP="00686F45">
      <w:pPr>
        <w:rPr>
          <w:b/>
          <w:bCs/>
        </w:rPr>
      </w:pPr>
      <w:r w:rsidRPr="00686F45">
        <w:rPr>
          <w:b/>
          <w:bCs/>
        </w:rPr>
        <w:t xml:space="preserve">Space Complexity: </w:t>
      </w:r>
      <w:proofErr w:type="gramStart"/>
      <w:r w:rsidRPr="00686F45">
        <w:t>O(</w:t>
      </w:r>
      <w:proofErr w:type="gramEnd"/>
      <w:r>
        <w:t>1</w:t>
      </w:r>
      <w:r w:rsidRPr="00686F45">
        <w:t>)</w:t>
      </w:r>
    </w:p>
    <w:sectPr w:rsidR="00686F45" w:rsidRPr="00EE58A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9A4090E"/>
    <w:multiLevelType w:val="multilevel"/>
    <w:tmpl w:val="1540A3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A993CC8"/>
    <w:multiLevelType w:val="multilevel"/>
    <w:tmpl w:val="24BE0A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62872C3E"/>
    <w:multiLevelType w:val="multilevel"/>
    <w:tmpl w:val="1FF202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6C555764"/>
    <w:multiLevelType w:val="multilevel"/>
    <w:tmpl w:val="9D5081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781D33B5"/>
    <w:multiLevelType w:val="multilevel"/>
    <w:tmpl w:val="AB1829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7B3F7A6D"/>
    <w:multiLevelType w:val="multilevel"/>
    <w:tmpl w:val="15B891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0"/>
  </w:num>
  <w:num w:numId="3">
    <w:abstractNumId w:val="5"/>
  </w:num>
  <w:num w:numId="4">
    <w:abstractNumId w:val="3"/>
  </w:num>
  <w:num w:numId="5">
    <w:abstractNumId w:val="4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SwNLMwMbc0szS0NDVS0lEKTi0uzszPAykwrgUALOUv5SwAAAA="/>
  </w:docVars>
  <w:rsids>
    <w:rsidRoot w:val="000F7531"/>
    <w:rsid w:val="000F7531"/>
    <w:rsid w:val="002872E2"/>
    <w:rsid w:val="00385F82"/>
    <w:rsid w:val="0046501B"/>
    <w:rsid w:val="00621849"/>
    <w:rsid w:val="00686F45"/>
    <w:rsid w:val="00772AC1"/>
    <w:rsid w:val="00865E7A"/>
    <w:rsid w:val="00AB0A48"/>
    <w:rsid w:val="00AB7A3B"/>
    <w:rsid w:val="00BD6EB7"/>
    <w:rsid w:val="00C0126C"/>
    <w:rsid w:val="00C82371"/>
    <w:rsid w:val="00D32CC3"/>
    <w:rsid w:val="00DF1712"/>
    <w:rsid w:val="00E274E6"/>
    <w:rsid w:val="00E35E5E"/>
    <w:rsid w:val="00E62470"/>
    <w:rsid w:val="00EB01D6"/>
    <w:rsid w:val="00EE58AF"/>
    <w:rsid w:val="00EF2D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F53B1B"/>
  <w15:chartTrackingRefBased/>
  <w15:docId w15:val="{C4B0125E-765F-4AB0-A94C-C1452BEE02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772AC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 w:bidi="hi-IN"/>
    </w:rPr>
  </w:style>
  <w:style w:type="character" w:styleId="Strong">
    <w:name w:val="Strong"/>
    <w:basedOn w:val="DefaultParagraphFont"/>
    <w:uiPriority w:val="22"/>
    <w:qFormat/>
    <w:rsid w:val="00772AC1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772AC1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772AC1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2184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IN" w:eastAsia="en-IN" w:bidi="hi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21849"/>
    <w:rPr>
      <w:rFonts w:ascii="Courier New" w:eastAsia="Times New Roman" w:hAnsi="Courier New" w:cs="Courier New"/>
      <w:sz w:val="20"/>
      <w:szCs w:val="20"/>
      <w:lang w:val="en-IN" w:eastAsia="en-IN" w:bidi="hi-IN"/>
    </w:rPr>
  </w:style>
  <w:style w:type="character" w:styleId="Hyperlink">
    <w:name w:val="Hyperlink"/>
    <w:basedOn w:val="DefaultParagraphFont"/>
    <w:uiPriority w:val="99"/>
    <w:semiHidden/>
    <w:unhideWhenUsed/>
    <w:rsid w:val="00E274E6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472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7939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423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48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60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8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09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65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58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8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1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1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920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3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709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64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46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70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87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26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651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89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63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69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41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85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55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1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7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344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94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74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52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76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282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893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35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61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41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56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4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055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00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55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478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42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671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05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59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89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931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27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4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55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27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17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58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14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723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54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23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069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24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1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40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39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58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53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63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4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77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39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77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65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67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69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255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49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41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2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01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2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52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400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64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7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678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3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11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3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90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424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3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66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735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17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64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80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008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66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41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34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350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46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8143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395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94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13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805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89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9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45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40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77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762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1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49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40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8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4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03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49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08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96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44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22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44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12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25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95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52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637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71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52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96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35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48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861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68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868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09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52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27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3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761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18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78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40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33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39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3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329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53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055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384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44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51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51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88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51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53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00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10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20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64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766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93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6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06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61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74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84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02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916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25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65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72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1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102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323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99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99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4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185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63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13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49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81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332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002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2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76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11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8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8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465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82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400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97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72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97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2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04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44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720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36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75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08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13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57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111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73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85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73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78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73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2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02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44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362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33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90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97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1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78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94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en.wikipedia.org/wiki/Cycle_detection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4</TotalTime>
  <Pages>5</Pages>
  <Words>680</Words>
  <Characters>3877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bhakar jaiswal</dc:creator>
  <cp:keywords/>
  <dc:description/>
  <cp:lastModifiedBy>Prabhakar jaiswal</cp:lastModifiedBy>
  <cp:revision>9</cp:revision>
  <dcterms:created xsi:type="dcterms:W3CDTF">2022-03-16T09:34:00Z</dcterms:created>
  <dcterms:modified xsi:type="dcterms:W3CDTF">2022-03-17T16:58:00Z</dcterms:modified>
</cp:coreProperties>
</file>